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AEDF0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0A06F605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4818CB86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7A44A5DF" w14:textId="68D99B48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B932F6">
        <w:rPr>
          <w:rFonts w:eastAsia="Calibri"/>
          <w:sz w:val="40"/>
          <w:szCs w:val="28"/>
        </w:rPr>
        <w:t>6</w:t>
      </w:r>
    </w:p>
    <w:p w14:paraId="369C662E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2908CA74" w14:textId="37D36138" w:rsidR="00B66FB9" w:rsidRPr="00361235" w:rsidRDefault="00B932F6" w:rsidP="00B66FB9">
      <w:pPr>
        <w:pStyle w:val="Title"/>
      </w:pPr>
      <w:r>
        <w:t>Matrices</w:t>
      </w:r>
    </w:p>
    <w:p w14:paraId="514B9284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5B40ABA4" w14:textId="77777777" w:rsidR="00B66FB9" w:rsidRPr="00EA55B5" w:rsidRDefault="00B66FB9" w:rsidP="00B66FB9">
      <w:pPr>
        <w:contextualSpacing/>
        <w:rPr>
          <w:szCs w:val="32"/>
        </w:rPr>
      </w:pPr>
    </w:p>
    <w:p w14:paraId="5B059CAD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7EDD8DB0" w14:textId="77777777" w:rsidTr="003C6C55">
        <w:tc>
          <w:tcPr>
            <w:tcW w:w="4508" w:type="dxa"/>
          </w:tcPr>
          <w:p w14:paraId="01587A7C" w14:textId="77777777" w:rsidR="00B66FB9" w:rsidRPr="00EA55B5" w:rsidRDefault="00B66FB9" w:rsidP="003C6C55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3A5F8E29" w14:textId="77777777" w:rsidR="00B66FB9" w:rsidRPr="00EA55B5" w:rsidRDefault="00B66FB9" w:rsidP="003C6C55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650F0098" w14:textId="77777777" w:rsidTr="003C6C55">
        <w:tc>
          <w:tcPr>
            <w:tcW w:w="4508" w:type="dxa"/>
          </w:tcPr>
          <w:p w14:paraId="6765A469" w14:textId="0BFE458E" w:rsidR="00B66FB9" w:rsidRPr="00EA55B5" w:rsidRDefault="00B932F6" w:rsidP="003C6C55">
            <w:pPr>
              <w:contextualSpacing/>
            </w:pPr>
            <w:r>
              <w:rPr>
                <w:rFonts w:eastAsia="Calibri"/>
              </w:rPr>
              <w:t>Sustento, Myke Alvin E</w:t>
            </w:r>
            <w:r w:rsidR="00B66FB9" w:rsidRPr="00EA55B5">
              <w:rPr>
                <w:rFonts w:eastAsia="Calibri"/>
              </w:rPr>
              <w:t xml:space="preserve">.   </w:t>
            </w:r>
          </w:p>
          <w:p w14:paraId="41612D81" w14:textId="77777777" w:rsidR="00B66FB9" w:rsidRPr="00EA55B5" w:rsidRDefault="00B66FB9" w:rsidP="003C6C55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481B9424" w14:textId="77777777" w:rsidR="00B66FB9" w:rsidRPr="00EA55B5" w:rsidRDefault="00B66FB9" w:rsidP="003C6C55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0B96A70E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2D9383C7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0F332BE8" w14:textId="34BF0F5C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20BD0DCC" w14:textId="0FC708A1" w:rsidR="00B932F6" w:rsidRDefault="00B932F6" w:rsidP="00B66FB9">
      <w:pPr>
        <w:contextualSpacing/>
        <w:jc w:val="center"/>
        <w:rPr>
          <w:rFonts w:eastAsia="Calibri"/>
          <w:b/>
        </w:rPr>
      </w:pPr>
    </w:p>
    <w:p w14:paraId="61A2C0D5" w14:textId="3BCC9BFF" w:rsidR="00B932F6" w:rsidRDefault="00B932F6" w:rsidP="00B66FB9">
      <w:pPr>
        <w:contextualSpacing/>
        <w:jc w:val="center"/>
        <w:rPr>
          <w:rFonts w:eastAsia="Calibri"/>
          <w:b/>
        </w:rPr>
      </w:pPr>
    </w:p>
    <w:p w14:paraId="33895FB4" w14:textId="77777777" w:rsidR="00B932F6" w:rsidRDefault="00B932F6" w:rsidP="00B66FB9">
      <w:pPr>
        <w:contextualSpacing/>
        <w:jc w:val="center"/>
        <w:rPr>
          <w:rFonts w:eastAsia="Calibri"/>
          <w:b/>
        </w:rPr>
      </w:pPr>
    </w:p>
    <w:p w14:paraId="3928291D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54BE2276" w14:textId="53F18CA0" w:rsidR="00B66FB9" w:rsidRPr="00606305" w:rsidRDefault="00B932F6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November</w:t>
      </w:r>
      <w:r w:rsidR="00B66FB9" w:rsidRPr="00606305">
        <w:rPr>
          <w:rFonts w:eastAsia="Calibri"/>
        </w:rPr>
        <w:t xml:space="preserve"> </w:t>
      </w:r>
      <w:r w:rsidR="00F109EF">
        <w:rPr>
          <w:rFonts w:eastAsia="Calibri"/>
        </w:rPr>
        <w:t>02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20</w:t>
      </w:r>
    </w:p>
    <w:p w14:paraId="1D3CFC69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47ABFF11" w14:textId="77777777" w:rsidR="00B66FB9" w:rsidRDefault="00B66FB9" w:rsidP="00B66FB9">
      <w:pPr>
        <w:pStyle w:val="Heading1"/>
      </w:pPr>
      <w:r>
        <w:lastRenderedPageBreak/>
        <w:t>Objectives</w:t>
      </w:r>
    </w:p>
    <w:p w14:paraId="2C650E7C" w14:textId="38FFD8CA" w:rsidR="00B66FB9" w:rsidRDefault="00B66FB9" w:rsidP="00391CAF">
      <w:pPr>
        <w:ind w:firstLine="720"/>
        <w:jc w:val="both"/>
      </w:pPr>
      <w:r w:rsidRPr="00E07F18">
        <w:t xml:space="preserve">This laboratory activity aims to implement the principles and techniques </w:t>
      </w:r>
      <w:r w:rsidR="003B4E28" w:rsidRPr="00E07F18">
        <w:t>of</w:t>
      </w:r>
      <w:r w:rsidR="00E07F18">
        <w:t xml:space="preserve"> matrices and matrix operations</w:t>
      </w:r>
      <w:r w:rsidR="00230493">
        <w:t xml:space="preserve"> using Python as the programming language</w:t>
      </w:r>
      <w:r w:rsidR="00E07F18">
        <w:t>.</w:t>
      </w:r>
      <w:r w:rsidR="00230493">
        <w:t xml:space="preserve"> </w:t>
      </w:r>
    </w:p>
    <w:p w14:paraId="4A2C852A" w14:textId="28FD768C" w:rsidR="00702A98" w:rsidRPr="00702A98" w:rsidRDefault="00702A98" w:rsidP="00702A98"/>
    <w:p w14:paraId="1EB9ADFB" w14:textId="545436D9" w:rsidR="00702A98" w:rsidRPr="00702A98" w:rsidRDefault="00702A98" w:rsidP="00702A98"/>
    <w:p w14:paraId="3DC8F34E" w14:textId="612AD452" w:rsidR="00702A98" w:rsidRPr="00702A98" w:rsidRDefault="00702A98" w:rsidP="00702A98"/>
    <w:p w14:paraId="43203797" w14:textId="4601619D" w:rsidR="00702A98" w:rsidRPr="00702A98" w:rsidRDefault="00702A98" w:rsidP="00702A98"/>
    <w:p w14:paraId="3E0AA1FF" w14:textId="38F584EF" w:rsidR="00702A98" w:rsidRPr="00702A98" w:rsidRDefault="00702A98" w:rsidP="00702A98"/>
    <w:p w14:paraId="3DF9A1BC" w14:textId="2CBE8C21" w:rsidR="00702A98" w:rsidRPr="00702A98" w:rsidRDefault="00702A98" w:rsidP="00702A98"/>
    <w:p w14:paraId="251297DF" w14:textId="5558FD3C" w:rsidR="00702A98" w:rsidRPr="00702A98" w:rsidRDefault="00702A98" w:rsidP="00702A98"/>
    <w:p w14:paraId="51F7BB9D" w14:textId="27E5678E" w:rsidR="00702A98" w:rsidRDefault="00702A98" w:rsidP="00702A98"/>
    <w:p w14:paraId="26C26D2F" w14:textId="0BE35934" w:rsidR="00702A98" w:rsidRDefault="00702A98" w:rsidP="00702A98"/>
    <w:p w14:paraId="2BE1CB0D" w14:textId="77777777" w:rsidR="00702A98" w:rsidRPr="00702A98" w:rsidRDefault="00702A98" w:rsidP="00702A98">
      <w:pPr>
        <w:jc w:val="center"/>
      </w:pPr>
    </w:p>
    <w:p w14:paraId="3BE986AF" w14:textId="4C54A1E2" w:rsidR="00B66FB9" w:rsidRDefault="00B66FB9" w:rsidP="00B66FB9">
      <w:pPr>
        <w:pStyle w:val="Heading1"/>
      </w:pPr>
      <w:r>
        <w:lastRenderedPageBreak/>
        <w:t>Methods</w:t>
      </w:r>
    </w:p>
    <w:p w14:paraId="2F674929" w14:textId="2E9AD062" w:rsidR="00A810D3" w:rsidRDefault="00A810D3" w:rsidP="00486ADA">
      <w:pPr>
        <w:jc w:val="center"/>
      </w:pPr>
      <w:r>
        <w:rPr>
          <w:noProof/>
        </w:rPr>
        <w:drawing>
          <wp:inline distT="0" distB="0" distL="0" distR="0" wp14:anchorId="516F6F5A" wp14:editId="32594AFE">
            <wp:extent cx="5599458" cy="81438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772" cy="8147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C88C1" w14:textId="16903D9E" w:rsidR="001F35C7" w:rsidRDefault="009B42B6" w:rsidP="009B42B6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>Figure 1</w:t>
      </w:r>
      <w:r>
        <w:rPr>
          <w:sz w:val="18"/>
          <w:szCs w:val="18"/>
        </w:rPr>
        <w:t xml:space="preserve"> The Flowchart</w:t>
      </w:r>
      <w:r w:rsidR="00A810D3">
        <w:rPr>
          <w:sz w:val="18"/>
          <w:szCs w:val="18"/>
        </w:rPr>
        <w:t xml:space="preserve"> for Task 1 part 1</w:t>
      </w:r>
    </w:p>
    <w:p w14:paraId="4525DC00" w14:textId="57C4DCEF" w:rsidR="00A810D3" w:rsidRPr="009B42B6" w:rsidRDefault="00A810D3" w:rsidP="009B42B6">
      <w:pPr>
        <w:jc w:val="center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56643266" wp14:editId="67719931">
            <wp:extent cx="5731510" cy="75857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2CE24" w14:textId="26D7F1EC" w:rsidR="00A810D3" w:rsidRDefault="00A810D3" w:rsidP="00A810D3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>
        <w:rPr>
          <w:sz w:val="18"/>
          <w:szCs w:val="18"/>
        </w:rPr>
        <w:t>2 The Flowchart for Task 1 part 2</w:t>
      </w:r>
    </w:p>
    <w:p w14:paraId="4568B6F0" w14:textId="77777777" w:rsidR="00156C7C" w:rsidRDefault="00156C7C" w:rsidP="00A810D3">
      <w:pPr>
        <w:jc w:val="center"/>
        <w:rPr>
          <w:sz w:val="18"/>
          <w:szCs w:val="18"/>
        </w:rPr>
      </w:pPr>
    </w:p>
    <w:p w14:paraId="13689693" w14:textId="13BE3B13" w:rsidR="00A810D3" w:rsidRDefault="00A810D3" w:rsidP="00A810D3">
      <w:pPr>
        <w:jc w:val="center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4B46CD86" wp14:editId="0470413C">
            <wp:extent cx="5731510" cy="39027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0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AD28D" w14:textId="56C3F8EA" w:rsidR="00156C7C" w:rsidRDefault="00A810D3" w:rsidP="00156C7C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>
        <w:rPr>
          <w:sz w:val="18"/>
          <w:szCs w:val="18"/>
        </w:rPr>
        <w:t>3 The Flowchart for Task 1 part 3</w:t>
      </w:r>
    </w:p>
    <w:p w14:paraId="37311A86" w14:textId="77777777" w:rsidR="00156C7C" w:rsidRDefault="00156C7C" w:rsidP="00156C7C">
      <w:pPr>
        <w:jc w:val="center"/>
        <w:rPr>
          <w:sz w:val="18"/>
          <w:szCs w:val="18"/>
        </w:rPr>
      </w:pPr>
    </w:p>
    <w:p w14:paraId="7EFE61FB" w14:textId="4C940D63" w:rsidR="00A810D3" w:rsidRPr="002C678C" w:rsidRDefault="00156C7C" w:rsidP="00A27516">
      <w:pPr>
        <w:jc w:val="both"/>
      </w:pPr>
      <w:r>
        <w:tab/>
        <w:t>Figures 1 to 3 show the flowchart that w</w:t>
      </w:r>
      <w:r w:rsidR="00696F3D">
        <w:t>as</w:t>
      </w:r>
      <w:r>
        <w:t xml:space="preserve"> used to create the program in task 1 which </w:t>
      </w:r>
      <w:r w:rsidR="007857D3">
        <w:t>describes a matrix</w:t>
      </w:r>
      <w:r>
        <w:t xml:space="preserve">. </w:t>
      </w:r>
      <w:r w:rsidR="00387F5B">
        <w:t>The program start</w:t>
      </w:r>
      <w:r w:rsidR="00A27516">
        <w:t>s</w:t>
      </w:r>
      <w:r w:rsidR="00387F5B">
        <w:t xml:space="preserve"> by displaying the shape, size, and rank of the matrix and then determine if there are elements in the matrix to </w:t>
      </w:r>
      <w:r w:rsidR="00A27516">
        <w:t>determine</w:t>
      </w:r>
      <w:r w:rsidR="00387F5B">
        <w:t xml:space="preserve"> if the matrix is </w:t>
      </w:r>
      <w:r w:rsidR="00696F3D">
        <w:t>null</w:t>
      </w:r>
      <w:r w:rsidR="00387F5B">
        <w:t>. Afterward, determine if the matrix is a</w:t>
      </w:r>
      <w:r w:rsidR="00E91536">
        <w:t xml:space="preserve"> one, zero</w:t>
      </w:r>
      <w:r w:rsidR="0048126C">
        <w:t>, square, or identity</w:t>
      </w:r>
      <w:r w:rsidR="00E91536">
        <w:t xml:space="preserve"> matrix. </w:t>
      </w:r>
      <w:r w:rsidR="0048126C">
        <w:t>If all the elements in the matrix are 1, the matrix is a</w:t>
      </w:r>
      <w:r w:rsidR="00696F3D">
        <w:t xml:space="preserve"> </w:t>
      </w:r>
      <w:r w:rsidR="0048126C">
        <w:t>one</w:t>
      </w:r>
      <w:r w:rsidR="00696F3D">
        <w:t>s</w:t>
      </w:r>
      <w:r w:rsidR="0048126C">
        <w:t xml:space="preserve"> matrix but if all the elements in the matrix are </w:t>
      </w:r>
      <w:r w:rsidR="002C678C">
        <w:t xml:space="preserve">0, the matrix is a zero matrix. </w:t>
      </w:r>
      <w:r w:rsidR="00E91536">
        <w:t xml:space="preserve">If the rows and columns of the matrix </w:t>
      </w:r>
      <w:r w:rsidR="002C678C">
        <w:t>are</w:t>
      </w:r>
      <w:r w:rsidR="00E91536">
        <w:t xml:space="preserve"> equal, the matrix is </w:t>
      </w:r>
      <w:r w:rsidR="00696F3D">
        <w:t>square,</w:t>
      </w:r>
      <w:r w:rsidR="0048126C">
        <w:t xml:space="preserve"> and if the elements </w:t>
      </w:r>
      <w:r w:rsidR="002C678C">
        <w:t xml:space="preserve">on the diagonal are all 1 </w:t>
      </w:r>
      <w:r w:rsidR="00A27516">
        <w:t xml:space="preserve">while </w:t>
      </w:r>
      <w:r w:rsidR="002C678C">
        <w:t>0 elsewhere</w:t>
      </w:r>
      <w:r w:rsidR="00A27516">
        <w:t xml:space="preserve">, </w:t>
      </w:r>
      <w:r w:rsidR="002C678C">
        <w:t xml:space="preserve">then the matrix is also an identity matrix. </w:t>
      </w:r>
    </w:p>
    <w:p w14:paraId="0C5F6D7F" w14:textId="34E825CA" w:rsidR="001F35C7" w:rsidRPr="00387F5B" w:rsidRDefault="001F35C7" w:rsidP="003A7B05">
      <w:pPr>
        <w:jc w:val="both"/>
        <w:rPr>
          <w:color w:val="5B9BD5" w:themeColor="accent1"/>
        </w:rPr>
      </w:pPr>
    </w:p>
    <w:p w14:paraId="2D5DB74B" w14:textId="2B69D503" w:rsidR="00D10AAF" w:rsidRDefault="00EB208D" w:rsidP="00D10AAF">
      <w:pPr>
        <w:jc w:val="center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52F947C9" wp14:editId="1971FA63">
            <wp:extent cx="5731510" cy="752284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52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848CB" w14:textId="7455037A" w:rsidR="00D10AAF" w:rsidRDefault="00D10AAF" w:rsidP="00D10AAF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>
        <w:rPr>
          <w:sz w:val="18"/>
          <w:szCs w:val="18"/>
        </w:rPr>
        <w:t>4 The Flowchart for Task 2 part 1</w:t>
      </w:r>
    </w:p>
    <w:p w14:paraId="7C7344D8" w14:textId="3EE73246" w:rsidR="00D10AAF" w:rsidRDefault="00D10AAF" w:rsidP="00D10AAF">
      <w:pPr>
        <w:jc w:val="center"/>
        <w:rPr>
          <w:sz w:val="18"/>
          <w:szCs w:val="18"/>
        </w:rPr>
      </w:pPr>
    </w:p>
    <w:p w14:paraId="46807248" w14:textId="48AD1F9A" w:rsidR="005F7D8C" w:rsidRDefault="005F7D8C" w:rsidP="00D10AAF">
      <w:pPr>
        <w:jc w:val="center"/>
        <w:rPr>
          <w:sz w:val="18"/>
          <w:szCs w:val="18"/>
        </w:rPr>
      </w:pPr>
    </w:p>
    <w:p w14:paraId="34A242EB" w14:textId="4FEE0165" w:rsidR="005F7D8C" w:rsidRDefault="005F7D8C" w:rsidP="00D10AAF">
      <w:pPr>
        <w:jc w:val="center"/>
        <w:rPr>
          <w:sz w:val="18"/>
          <w:szCs w:val="18"/>
        </w:rPr>
      </w:pPr>
    </w:p>
    <w:p w14:paraId="78B8593A" w14:textId="53440898" w:rsidR="005F7D8C" w:rsidRDefault="005F7D8C" w:rsidP="00D10AAF">
      <w:pPr>
        <w:jc w:val="center"/>
        <w:rPr>
          <w:sz w:val="18"/>
          <w:szCs w:val="18"/>
        </w:rPr>
      </w:pPr>
    </w:p>
    <w:p w14:paraId="740A993D" w14:textId="55A5BA30" w:rsidR="005F7D8C" w:rsidRDefault="005F7D8C" w:rsidP="00D10AAF">
      <w:pPr>
        <w:jc w:val="center"/>
        <w:rPr>
          <w:sz w:val="18"/>
          <w:szCs w:val="18"/>
        </w:rPr>
      </w:pPr>
    </w:p>
    <w:p w14:paraId="51E4952F" w14:textId="01E2ECB8" w:rsidR="005F7D8C" w:rsidRDefault="005F7D8C" w:rsidP="00D10AAF">
      <w:pPr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FC56AD0" wp14:editId="117CF580">
            <wp:extent cx="5735955" cy="6305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630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83110" w14:textId="257ED460" w:rsidR="00D10AAF" w:rsidRDefault="00D10AAF" w:rsidP="00D10AAF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>
        <w:rPr>
          <w:sz w:val="18"/>
          <w:szCs w:val="18"/>
        </w:rPr>
        <w:t>5 The Flowchart for Task 2 part 2</w:t>
      </w:r>
    </w:p>
    <w:p w14:paraId="3408A3DD" w14:textId="599EC090" w:rsidR="00486ADA" w:rsidRDefault="00726155" w:rsidP="00A63FE5">
      <w:pPr>
        <w:jc w:val="both"/>
      </w:pPr>
      <w:r>
        <w:rPr>
          <w:color w:val="5B9BD5" w:themeColor="accent1"/>
        </w:rPr>
        <w:tab/>
      </w:r>
      <w:r>
        <w:t>Figure 4 to 5 shows the flowchart that w</w:t>
      </w:r>
      <w:r w:rsidR="00696F3D">
        <w:t>as</w:t>
      </w:r>
      <w:r>
        <w:t xml:space="preserve"> used to create the program in task 2 which takes in 2 matrices or scalars and uses matrix operations to get the sum, difference, element-wise multiplication, and element-wise division of the matrices.</w:t>
      </w:r>
      <w:r w:rsidR="00DF37F9">
        <w:t xml:space="preserve"> The program starts by checking if the 1</w:t>
      </w:r>
      <w:r w:rsidR="00DF37F9" w:rsidRPr="00DF37F9">
        <w:rPr>
          <w:vertAlign w:val="superscript"/>
        </w:rPr>
        <w:t>st</w:t>
      </w:r>
      <w:r w:rsidR="00DF37F9">
        <w:t xml:space="preserve"> and 2</w:t>
      </w:r>
      <w:r w:rsidR="00DF37F9" w:rsidRPr="00DF37F9">
        <w:rPr>
          <w:vertAlign w:val="superscript"/>
        </w:rPr>
        <w:t>nd</w:t>
      </w:r>
      <w:r w:rsidR="00DF37F9">
        <w:t xml:space="preserve"> parameters are either matri</w:t>
      </w:r>
      <w:r w:rsidR="00754860">
        <w:t>ces</w:t>
      </w:r>
      <w:r w:rsidR="00DF37F9">
        <w:t xml:space="preserve"> </w:t>
      </w:r>
      <w:r w:rsidR="00754860">
        <w:t>or scalars. If</w:t>
      </w:r>
      <w:r w:rsidR="00EB208D">
        <w:t xml:space="preserve"> one of</w:t>
      </w:r>
      <w:r w:rsidR="00754860">
        <w:t xml:space="preserve"> </w:t>
      </w:r>
      <w:r w:rsidR="00EB208D">
        <w:t>the parameter</w:t>
      </w:r>
      <w:r w:rsidR="00696F3D">
        <w:t>s</w:t>
      </w:r>
      <w:r w:rsidR="00EB208D">
        <w:t xml:space="preserve"> is a</w:t>
      </w:r>
      <w:r w:rsidR="00754860">
        <w:t xml:space="preserve"> scalar, the program would show that </w:t>
      </w:r>
      <w:r w:rsidR="00EB208D">
        <w:t xml:space="preserve">it is </w:t>
      </w:r>
      <w:r w:rsidR="00754860">
        <w:t xml:space="preserve">a scalar and that </w:t>
      </w:r>
      <w:r w:rsidR="00EB208D">
        <w:t>it</w:t>
      </w:r>
      <w:r w:rsidR="00754860">
        <w:t xml:space="preserve"> </w:t>
      </w:r>
      <w:r w:rsidR="00EB208D">
        <w:t>isn</w:t>
      </w:r>
      <w:r w:rsidR="00754860">
        <w:t>’t viable for matrix operations and then end the program.</w:t>
      </w:r>
      <w:r w:rsidR="00D307B1">
        <w:t xml:space="preserve"> If </w:t>
      </w:r>
      <w:r w:rsidR="00EB208D">
        <w:t xml:space="preserve">both </w:t>
      </w:r>
      <w:r w:rsidR="00D307B1">
        <w:t>the parameters are matrices, the program would show the description of both the matric</w:t>
      </w:r>
      <w:r w:rsidR="00EB208D">
        <w:t>es like it did in task 1</w:t>
      </w:r>
      <w:r w:rsidR="00D307B1">
        <w:t xml:space="preserve">. </w:t>
      </w:r>
      <w:r w:rsidR="00B90598">
        <w:t>Afterward, it would check if the shape of the 1</w:t>
      </w:r>
      <w:r w:rsidR="00B90598" w:rsidRPr="00B90598">
        <w:rPr>
          <w:vertAlign w:val="superscript"/>
        </w:rPr>
        <w:t>st</w:t>
      </w:r>
      <w:r w:rsidR="00B90598">
        <w:t xml:space="preserve"> matrix is equal to the shape of the 2</w:t>
      </w:r>
      <w:r w:rsidR="00B90598" w:rsidRPr="00B90598">
        <w:rPr>
          <w:vertAlign w:val="superscript"/>
        </w:rPr>
        <w:t>nd</w:t>
      </w:r>
      <w:r w:rsidR="00B90598">
        <w:t xml:space="preserve"> matrix. If the shape wasn’t the same, the program would output </w:t>
      </w:r>
      <w:r w:rsidR="00B90598">
        <w:lastRenderedPageBreak/>
        <w:t xml:space="preserve">the matrices aren’t viable for operation since they aren’t </w:t>
      </w:r>
      <w:proofErr w:type="spellStart"/>
      <w:r w:rsidR="00B90598">
        <w:t>broadcastable</w:t>
      </w:r>
      <w:proofErr w:type="spellEnd"/>
      <w:r w:rsidR="00B90598">
        <w:t>. However, if the shape of the 1</w:t>
      </w:r>
      <w:r w:rsidR="00B90598" w:rsidRPr="00B90598">
        <w:rPr>
          <w:vertAlign w:val="superscript"/>
        </w:rPr>
        <w:t>st</w:t>
      </w:r>
      <w:r w:rsidR="00B90598">
        <w:t xml:space="preserve"> matrix is equal to the shape of the 2</w:t>
      </w:r>
      <w:r w:rsidR="00B90598" w:rsidRPr="00B90598">
        <w:rPr>
          <w:vertAlign w:val="superscript"/>
        </w:rPr>
        <w:t>nd</w:t>
      </w:r>
      <w:r w:rsidR="00B90598">
        <w:t xml:space="preserve"> matrix then it would get the sum, difference, element-wise multiplication, and element-wise division of the matrices and end the program.</w:t>
      </w:r>
    </w:p>
    <w:p w14:paraId="6B8186A6" w14:textId="77777777" w:rsidR="00486ADA" w:rsidRDefault="00486ADA" w:rsidP="00486ADA">
      <w:r w:rsidRPr="00486ADA">
        <w:drawing>
          <wp:inline distT="0" distB="0" distL="0" distR="0" wp14:anchorId="335D01B2" wp14:editId="1216E84D">
            <wp:extent cx="5731510" cy="26924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78B0F" w14:textId="2C509BEB" w:rsidR="00486ADA" w:rsidRDefault="00486ADA" w:rsidP="00486ADA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>
        <w:rPr>
          <w:sz w:val="18"/>
          <w:szCs w:val="18"/>
        </w:rPr>
        <w:t xml:space="preserve">6 </w:t>
      </w:r>
      <w:r w:rsidR="00DF7E5B">
        <w:rPr>
          <w:sz w:val="18"/>
          <w:szCs w:val="18"/>
        </w:rPr>
        <w:t xml:space="preserve">The </w:t>
      </w:r>
      <w:proofErr w:type="spellStart"/>
      <w:r w:rsidR="00DF7E5B">
        <w:rPr>
          <w:sz w:val="18"/>
          <w:szCs w:val="18"/>
        </w:rPr>
        <w:t>mat_</w:t>
      </w:r>
      <w:proofErr w:type="gramStart"/>
      <w:r w:rsidR="00DF7E5B">
        <w:rPr>
          <w:sz w:val="18"/>
          <w:szCs w:val="18"/>
        </w:rPr>
        <w:t>desc</w:t>
      </w:r>
      <w:proofErr w:type="spellEnd"/>
      <w:r w:rsidR="00DF7E5B">
        <w:rPr>
          <w:sz w:val="18"/>
          <w:szCs w:val="18"/>
        </w:rPr>
        <w:t>(</w:t>
      </w:r>
      <w:proofErr w:type="gramEnd"/>
      <w:r w:rsidR="00DF7E5B">
        <w:rPr>
          <w:sz w:val="18"/>
          <w:szCs w:val="18"/>
        </w:rPr>
        <w:t xml:space="preserve">) </w:t>
      </w:r>
      <w:r w:rsidR="003B7CF3">
        <w:rPr>
          <w:sz w:val="18"/>
          <w:szCs w:val="18"/>
        </w:rPr>
        <w:t>method code in Task 1</w:t>
      </w:r>
    </w:p>
    <w:p w14:paraId="193EA8ED" w14:textId="77777777" w:rsidR="00486ADA" w:rsidRDefault="00486ADA" w:rsidP="00486ADA">
      <w:pPr>
        <w:jc w:val="center"/>
        <w:rPr>
          <w:sz w:val="18"/>
          <w:szCs w:val="18"/>
        </w:rPr>
      </w:pPr>
      <w:r>
        <w:rPr>
          <w:noProof/>
        </w:rPr>
        <w:drawing>
          <wp:inline distT="0" distB="0" distL="0" distR="0" wp14:anchorId="13DA9543" wp14:editId="439CE329">
            <wp:extent cx="1372809" cy="38766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82461" cy="390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343D9" w14:textId="0BE7618D" w:rsidR="00486ADA" w:rsidRDefault="00486ADA" w:rsidP="00486ADA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 w:rsidR="003B7CF3">
        <w:rPr>
          <w:sz w:val="18"/>
          <w:szCs w:val="18"/>
        </w:rPr>
        <w:t>7 The Sample Matrix Declarations in Task 1</w:t>
      </w:r>
    </w:p>
    <w:p w14:paraId="10AE94B5" w14:textId="77777777" w:rsidR="00486ADA" w:rsidRPr="00486ADA" w:rsidRDefault="00486ADA" w:rsidP="00486ADA">
      <w:pPr>
        <w:jc w:val="center"/>
        <w:rPr>
          <w:sz w:val="18"/>
          <w:szCs w:val="18"/>
        </w:rPr>
      </w:pPr>
    </w:p>
    <w:p w14:paraId="148B9210" w14:textId="77777777" w:rsidR="00486ADA" w:rsidRDefault="00486ADA" w:rsidP="00486ADA">
      <w:pPr>
        <w:jc w:val="center"/>
      </w:pPr>
      <w:r>
        <w:rPr>
          <w:noProof/>
        </w:rPr>
        <w:lastRenderedPageBreak/>
        <w:drawing>
          <wp:inline distT="0" distB="0" distL="0" distR="0" wp14:anchorId="74C38218" wp14:editId="5D63715A">
            <wp:extent cx="1285714" cy="1828571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85714" cy="1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F2D07" w14:textId="6F7FBE7C" w:rsidR="00486ADA" w:rsidRDefault="00486ADA" w:rsidP="00486ADA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 w:rsidR="003B7CF3">
        <w:rPr>
          <w:sz w:val="18"/>
          <w:szCs w:val="18"/>
        </w:rPr>
        <w:t xml:space="preserve">8 Calling the </w:t>
      </w:r>
      <w:proofErr w:type="spellStart"/>
      <w:r w:rsidR="003B7CF3">
        <w:rPr>
          <w:sz w:val="18"/>
          <w:szCs w:val="18"/>
        </w:rPr>
        <w:t>mat_</w:t>
      </w:r>
      <w:proofErr w:type="gramStart"/>
      <w:r w:rsidR="003B7CF3">
        <w:rPr>
          <w:sz w:val="18"/>
          <w:szCs w:val="18"/>
        </w:rPr>
        <w:t>desc</w:t>
      </w:r>
      <w:proofErr w:type="spellEnd"/>
      <w:r w:rsidR="003B7CF3">
        <w:rPr>
          <w:sz w:val="18"/>
          <w:szCs w:val="18"/>
        </w:rPr>
        <w:t>(</w:t>
      </w:r>
      <w:proofErr w:type="gramEnd"/>
      <w:r w:rsidR="003B7CF3">
        <w:rPr>
          <w:sz w:val="18"/>
          <w:szCs w:val="18"/>
        </w:rPr>
        <w:t>) Method</w:t>
      </w:r>
    </w:p>
    <w:p w14:paraId="491F4EBE" w14:textId="50F2C3A8" w:rsidR="00486ADA" w:rsidRDefault="000876F6" w:rsidP="00AE344E">
      <w:pPr>
        <w:jc w:val="center"/>
      </w:pPr>
      <w:r w:rsidRPr="000876F6">
        <w:drawing>
          <wp:inline distT="0" distB="0" distL="0" distR="0" wp14:anchorId="0C48E6B8" wp14:editId="0F1D9E8E">
            <wp:extent cx="5731510" cy="644715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4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ABD81" w14:textId="00AD7574" w:rsidR="003B7CF3" w:rsidRDefault="00486ADA" w:rsidP="003B7CF3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3B7CF3">
        <w:rPr>
          <w:sz w:val="18"/>
          <w:szCs w:val="18"/>
        </w:rPr>
        <w:t xml:space="preserve">9 The </w:t>
      </w:r>
      <w:proofErr w:type="spellStart"/>
      <w:r w:rsidR="003B7CF3">
        <w:rPr>
          <w:sz w:val="18"/>
          <w:szCs w:val="18"/>
        </w:rPr>
        <w:t>mat_</w:t>
      </w:r>
      <w:proofErr w:type="gramStart"/>
      <w:r w:rsidR="003B7CF3">
        <w:rPr>
          <w:sz w:val="18"/>
          <w:szCs w:val="18"/>
        </w:rPr>
        <w:t>operations</w:t>
      </w:r>
      <w:proofErr w:type="spellEnd"/>
      <w:r w:rsidR="003B7CF3">
        <w:rPr>
          <w:sz w:val="18"/>
          <w:szCs w:val="18"/>
        </w:rPr>
        <w:t>(</w:t>
      </w:r>
      <w:proofErr w:type="gramEnd"/>
      <w:r w:rsidR="003B7CF3">
        <w:rPr>
          <w:sz w:val="18"/>
          <w:szCs w:val="18"/>
        </w:rPr>
        <w:t>) method code in Task 2</w:t>
      </w:r>
    </w:p>
    <w:p w14:paraId="511CA9C3" w14:textId="419A4369" w:rsidR="00486ADA" w:rsidRDefault="00486ADA" w:rsidP="00486ADA">
      <w:pPr>
        <w:jc w:val="center"/>
        <w:rPr>
          <w:sz w:val="18"/>
          <w:szCs w:val="18"/>
        </w:rPr>
      </w:pPr>
    </w:p>
    <w:p w14:paraId="53A97667" w14:textId="77777777" w:rsidR="00486ADA" w:rsidRDefault="00486ADA" w:rsidP="00486ADA">
      <w:pPr>
        <w:jc w:val="center"/>
      </w:pPr>
      <w:r>
        <w:rPr>
          <w:noProof/>
        </w:rPr>
        <w:drawing>
          <wp:inline distT="0" distB="0" distL="0" distR="0" wp14:anchorId="01B74AF6" wp14:editId="6FC373D0">
            <wp:extent cx="1600000" cy="4638095"/>
            <wp:effectExtent l="0" t="0" r="63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00000" cy="4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4495A" w14:textId="370DF421" w:rsidR="00D770B1" w:rsidRDefault="00D770B1" w:rsidP="00D770B1">
      <w:pPr>
        <w:jc w:val="center"/>
        <w:rPr>
          <w:sz w:val="18"/>
          <w:szCs w:val="18"/>
        </w:rPr>
      </w:pPr>
      <w:r>
        <w:rPr>
          <w:sz w:val="18"/>
          <w:szCs w:val="18"/>
        </w:rPr>
        <w:t>Figure 10 The Sample Matrix Declarations in Task 2</w:t>
      </w:r>
    </w:p>
    <w:p w14:paraId="0163F25B" w14:textId="77777777" w:rsidR="00486ADA" w:rsidRDefault="00486ADA" w:rsidP="00486ADA">
      <w:pPr>
        <w:jc w:val="center"/>
      </w:pPr>
      <w:r w:rsidRPr="00486ADA">
        <w:drawing>
          <wp:inline distT="0" distB="0" distL="0" distR="0" wp14:anchorId="383EF876" wp14:editId="65DB6142">
            <wp:extent cx="2381582" cy="1171739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F9023" w14:textId="548DD0EF" w:rsidR="00D770B1" w:rsidRDefault="00D770B1" w:rsidP="00D770B1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8 Calling the </w:t>
      </w:r>
      <w:proofErr w:type="spellStart"/>
      <w:r>
        <w:rPr>
          <w:sz w:val="18"/>
          <w:szCs w:val="18"/>
        </w:rPr>
        <w:t>mat_</w:t>
      </w:r>
      <w:proofErr w:type="gramStart"/>
      <w:r>
        <w:rPr>
          <w:sz w:val="18"/>
          <w:szCs w:val="18"/>
        </w:rPr>
        <w:t>operations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) Method</w:t>
      </w:r>
    </w:p>
    <w:p w14:paraId="48E7B87B" w14:textId="77777777" w:rsidR="00486ADA" w:rsidRPr="00486ADA" w:rsidRDefault="00486ADA" w:rsidP="00486ADA">
      <w:pPr>
        <w:jc w:val="center"/>
        <w:rPr>
          <w:sz w:val="18"/>
          <w:szCs w:val="18"/>
        </w:rPr>
      </w:pPr>
    </w:p>
    <w:p w14:paraId="30F4A271" w14:textId="6984F75C" w:rsidR="00486ADA" w:rsidRPr="003F31E0" w:rsidRDefault="00486ADA" w:rsidP="003A7B05">
      <w:pPr>
        <w:jc w:val="both"/>
      </w:pPr>
      <w:r>
        <w:tab/>
        <w:t xml:space="preserve">The practices of the activity consist of using the functions in the </w:t>
      </w:r>
      <w:proofErr w:type="spellStart"/>
      <w:r>
        <w:t>Numpy</w:t>
      </w:r>
      <w:proofErr w:type="spellEnd"/>
      <w:r>
        <w:t xml:space="preserve"> library. The methods that were used were </w:t>
      </w:r>
      <w:proofErr w:type="spellStart"/>
      <w:r>
        <w:t>mat_</w:t>
      </w:r>
      <w:proofErr w:type="gramStart"/>
      <w:r>
        <w:t>desc</w:t>
      </w:r>
      <w:proofErr w:type="spellEnd"/>
      <w:r>
        <w:t>(</w:t>
      </w:r>
      <w:proofErr w:type="gramEnd"/>
      <w:r>
        <w:t xml:space="preserve">) and </w:t>
      </w:r>
      <w:proofErr w:type="spellStart"/>
      <w:r>
        <w:t>mat_operations</w:t>
      </w:r>
      <w:proofErr w:type="spellEnd"/>
      <w:r>
        <w:t xml:space="preserve">(). The method </w:t>
      </w:r>
      <w:proofErr w:type="spellStart"/>
      <w:r>
        <w:t>mat_</w:t>
      </w:r>
      <w:proofErr w:type="gramStart"/>
      <w:r>
        <w:t>desc</w:t>
      </w:r>
      <w:proofErr w:type="spellEnd"/>
      <w:r>
        <w:t>(</w:t>
      </w:r>
      <w:proofErr w:type="gramEnd"/>
      <w:r>
        <w:t>) w</w:t>
      </w:r>
      <w:r w:rsidR="00696F3D">
        <w:t>as</w:t>
      </w:r>
      <w:r>
        <w:t xml:space="preserve"> used in task 1 to show the description of the matrices while the method </w:t>
      </w:r>
      <w:proofErr w:type="spellStart"/>
      <w:r>
        <w:t>mat_operations</w:t>
      </w:r>
      <w:proofErr w:type="spellEnd"/>
      <w:r>
        <w:t>() were used</w:t>
      </w:r>
      <w:r w:rsidR="003343B9">
        <w:t xml:space="preserve"> in task 2</w:t>
      </w:r>
      <w:r>
        <w:t xml:space="preserve"> to perform matrix operations. The functions that were used were </w:t>
      </w:r>
      <w:proofErr w:type="spellStart"/>
      <w:r>
        <w:t>np.array</w:t>
      </w:r>
      <w:proofErr w:type="spellEnd"/>
      <w:r>
        <w:t xml:space="preserve">() to create an array [1] that would represent the matrix/matrices, </w:t>
      </w:r>
      <w:proofErr w:type="spellStart"/>
      <w:r>
        <w:t>np.ndarray.shape</w:t>
      </w:r>
      <w:proofErr w:type="spellEnd"/>
      <w:r>
        <w:t xml:space="preserve"> to get the current shape of the matrix [2], </w:t>
      </w:r>
      <w:proofErr w:type="spellStart"/>
      <w:r>
        <w:t>np.prod</w:t>
      </w:r>
      <w:proofErr w:type="spellEnd"/>
      <w:r>
        <w:t xml:space="preserve">() to get the product of the elements in the matrix [3], </w:t>
      </w:r>
      <w:proofErr w:type="spellStart"/>
      <w:r>
        <w:t>np.ndarray.ndim</w:t>
      </w:r>
      <w:proofErr w:type="spellEnd"/>
      <w:r>
        <w:t xml:space="preserve"> to get the dimension or rank of an matrix [4], </w:t>
      </w:r>
      <w:proofErr w:type="spellStart"/>
      <w:r>
        <w:t>np.ndarray.size</w:t>
      </w:r>
      <w:proofErr w:type="spellEnd"/>
      <w:r>
        <w:t xml:space="preserve"> to get the number of elements in the matrix [5],  </w:t>
      </w:r>
      <w:proofErr w:type="spellStart"/>
      <w:r>
        <w:t>np.allclose</w:t>
      </w:r>
      <w:proofErr w:type="spellEnd"/>
      <w:r>
        <w:t xml:space="preserve">() to check if two matrix are equal element-wise [6], </w:t>
      </w:r>
      <w:proofErr w:type="spellStart"/>
      <w:r>
        <w:lastRenderedPageBreak/>
        <w:t>np.eye</w:t>
      </w:r>
      <w:proofErr w:type="spellEnd"/>
      <w:r>
        <w:t xml:space="preserve">() to create a matrix </w:t>
      </w:r>
      <w:r w:rsidRPr="00443876">
        <w:t>with ones on the diagonal and zeros elsewhere</w:t>
      </w:r>
      <w:r>
        <w:t xml:space="preserve"> or an identity matrix [7] to use as basis for the </w:t>
      </w:r>
      <w:proofErr w:type="spellStart"/>
      <w:r>
        <w:t>np.allclose</w:t>
      </w:r>
      <w:proofErr w:type="spellEnd"/>
      <w:r>
        <w:t xml:space="preserve">() function, </w:t>
      </w:r>
      <w:proofErr w:type="spellStart"/>
      <w:r>
        <w:t>np.all</w:t>
      </w:r>
      <w:proofErr w:type="spellEnd"/>
      <w:r>
        <w:t xml:space="preserve">() to test whether all matrix elements are equal to either 0 or 1 to determine if it is a zero matrix or ones matrix [8], </w:t>
      </w:r>
      <w:proofErr w:type="spellStart"/>
      <w:r>
        <w:t>np.isscalar</w:t>
      </w:r>
      <w:proofErr w:type="spellEnd"/>
      <w:r>
        <w:t xml:space="preserve">() to check if the elements are scalar [9], </w:t>
      </w:r>
      <w:proofErr w:type="spellStart"/>
      <w:r>
        <w:t>np.add</w:t>
      </w:r>
      <w:proofErr w:type="spellEnd"/>
      <w:r>
        <w:t xml:space="preserve">() to add the two matrices element-wise [10], </w:t>
      </w:r>
      <w:proofErr w:type="spellStart"/>
      <w:r>
        <w:t>np.sum</w:t>
      </w:r>
      <w:proofErr w:type="spellEnd"/>
      <w:r>
        <w:t xml:space="preserve">() to get the sum of matrix elements [11], </w:t>
      </w:r>
      <w:proofErr w:type="spellStart"/>
      <w:r>
        <w:t>np.subtract</w:t>
      </w:r>
      <w:proofErr w:type="spellEnd"/>
      <w:r>
        <w:t xml:space="preserve">() to subtract the two matrices element-wise [12], </w:t>
      </w:r>
      <w:proofErr w:type="spellStart"/>
      <w:r>
        <w:t>np.diff</w:t>
      </w:r>
      <w:proofErr w:type="spellEnd"/>
      <w:r>
        <w:t xml:space="preserve">() was used to get the difference of the matrix [13], </w:t>
      </w:r>
      <w:proofErr w:type="spellStart"/>
      <w:r>
        <w:t>np.multiply</w:t>
      </w:r>
      <w:proofErr w:type="spellEnd"/>
      <w:r>
        <w:t xml:space="preserve">() to multiply the two matrices element-wise [14], and </w:t>
      </w:r>
      <w:proofErr w:type="spellStart"/>
      <w:r>
        <w:t>np.divide</w:t>
      </w:r>
      <w:proofErr w:type="spellEnd"/>
      <w:r>
        <w:t>() to divide the two matrices element-wise [15]. These practices were used to achieve the deliverables of the laboratory activity which is to be familiar with matrices and perform matrix operations using Python.</w:t>
      </w:r>
    </w:p>
    <w:p w14:paraId="1102F4FD" w14:textId="46C8BC8A" w:rsidR="00B66FB9" w:rsidRDefault="00B66FB9" w:rsidP="00B66FB9">
      <w:pPr>
        <w:pStyle w:val="Heading1"/>
      </w:pPr>
      <w:r>
        <w:t>Results</w:t>
      </w:r>
    </w:p>
    <w:p w14:paraId="1DF5E2A9" w14:textId="7AB808C0" w:rsidR="0056747A" w:rsidRDefault="00F33945" w:rsidP="00F33945">
      <w:pPr>
        <w:jc w:val="center"/>
      </w:pPr>
      <w:r w:rsidRPr="00F33945">
        <w:drawing>
          <wp:inline distT="0" distB="0" distL="0" distR="0" wp14:anchorId="35128503" wp14:editId="22859BD5">
            <wp:extent cx="2857899" cy="1838582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4ADCE" w14:textId="4E02AF97" w:rsidR="00F33945" w:rsidRDefault="00901CC0" w:rsidP="00F33945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AE1EDF">
        <w:rPr>
          <w:sz w:val="18"/>
          <w:szCs w:val="18"/>
        </w:rPr>
        <w:t>9 1</w:t>
      </w:r>
      <w:r w:rsidR="00AE1EDF" w:rsidRPr="00AE1EDF">
        <w:rPr>
          <w:sz w:val="18"/>
          <w:szCs w:val="18"/>
          <w:vertAlign w:val="superscript"/>
        </w:rPr>
        <w:t>st</w:t>
      </w:r>
      <w:r w:rsidR="00AE1EDF">
        <w:rPr>
          <w:sz w:val="18"/>
          <w:szCs w:val="18"/>
        </w:rPr>
        <w:t xml:space="preserve"> Matrix in Task 1</w:t>
      </w:r>
    </w:p>
    <w:p w14:paraId="5817097F" w14:textId="77777777" w:rsidR="004318D9" w:rsidRDefault="004318D9" w:rsidP="00F33945">
      <w:pPr>
        <w:jc w:val="center"/>
        <w:rPr>
          <w:sz w:val="18"/>
          <w:szCs w:val="18"/>
        </w:rPr>
      </w:pPr>
    </w:p>
    <w:p w14:paraId="6A9402EF" w14:textId="370CE71D" w:rsidR="00AE1EDF" w:rsidRDefault="00AE1EDF" w:rsidP="00AE1EDF">
      <w:pPr>
        <w:jc w:val="both"/>
      </w:pPr>
      <w:r>
        <w:tab/>
      </w:r>
      <w:r w:rsidRPr="00AE1EDF">
        <w:t>Figure 9</w:t>
      </w:r>
      <w:r>
        <w:t xml:space="preserve"> shows the 1</w:t>
      </w:r>
      <w:r w:rsidRPr="00AE1EDF">
        <w:rPr>
          <w:vertAlign w:val="superscript"/>
        </w:rPr>
        <w:t>st</w:t>
      </w:r>
      <w:r>
        <w:t xml:space="preserve"> matrix in task 1. The shape of the matrix is (3,3) since the rows are 3 </w:t>
      </w:r>
      <w:r w:rsidR="00E9791D">
        <w:t xml:space="preserve">while </w:t>
      </w:r>
      <w:r>
        <w:t xml:space="preserve">the columns are also 3. The size of the matrix is 9 </w:t>
      </w:r>
      <w:r w:rsidR="004318D9">
        <w:t xml:space="preserve">for the reason that </w:t>
      </w:r>
      <m:oMath>
        <m:r>
          <w:rPr>
            <w:rFonts w:ascii="Cambria Math" w:hAnsi="Cambria Math"/>
          </w:rPr>
          <m:t>3×3=9</m:t>
        </m:r>
      </m:oMath>
      <w:r>
        <w:t xml:space="preserve">. The rank of the matrix is 2 </w:t>
      </w:r>
      <w:r w:rsidR="004318D9">
        <w:t>for</w:t>
      </w:r>
      <w:r>
        <w:t xml:space="preserve"> it is a 2</w:t>
      </w:r>
      <w:r w:rsidR="00696F3D">
        <w:t>-</w:t>
      </w:r>
      <w:r>
        <w:t>dimensional array. The matrix isn’t a ones matrix</w:t>
      </w:r>
      <w:r w:rsidR="004318D9">
        <w:t xml:space="preserve"> because not all the elements are 1. Also, it isn’t a </w:t>
      </w:r>
      <w:proofErr w:type="gramStart"/>
      <w:r w:rsidR="004318D9">
        <w:t>zero matrix</w:t>
      </w:r>
      <w:proofErr w:type="gramEnd"/>
      <w:r w:rsidR="004318D9">
        <w:t xml:space="preserve"> seeing that not all the elements are 0. The matrix is a square matrix seeing that the rows and columns are of the same value. Since the diagonal values are 1 while the others are 0, the matrix is an identity matrix.</w:t>
      </w:r>
    </w:p>
    <w:p w14:paraId="1A5AA929" w14:textId="77777777" w:rsidR="00AE1EDF" w:rsidRPr="00AE1EDF" w:rsidRDefault="00AE1EDF" w:rsidP="00AE1EDF">
      <w:pPr>
        <w:jc w:val="both"/>
      </w:pPr>
    </w:p>
    <w:p w14:paraId="5E95EC94" w14:textId="6BCCC67B" w:rsidR="00F33945" w:rsidRDefault="00F33945" w:rsidP="00F33945">
      <w:pPr>
        <w:jc w:val="center"/>
      </w:pPr>
      <w:r w:rsidRPr="00F33945">
        <w:lastRenderedPageBreak/>
        <w:drawing>
          <wp:inline distT="0" distB="0" distL="0" distR="0" wp14:anchorId="592DD7C6" wp14:editId="4EBBA065">
            <wp:extent cx="2838846" cy="1838582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358D8" w14:textId="724CF930" w:rsidR="00901CC0" w:rsidRDefault="00901CC0" w:rsidP="00901CC0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4318D9">
        <w:rPr>
          <w:sz w:val="18"/>
          <w:szCs w:val="18"/>
        </w:rPr>
        <w:t>10 2</w:t>
      </w:r>
      <w:r w:rsidR="004318D9" w:rsidRPr="004318D9">
        <w:rPr>
          <w:sz w:val="18"/>
          <w:szCs w:val="18"/>
          <w:vertAlign w:val="superscript"/>
        </w:rPr>
        <w:t>nd</w:t>
      </w:r>
      <w:r w:rsidR="004318D9">
        <w:rPr>
          <w:sz w:val="18"/>
          <w:szCs w:val="18"/>
        </w:rPr>
        <w:t xml:space="preserve"> Matrix in Task 1</w:t>
      </w:r>
    </w:p>
    <w:p w14:paraId="0E00A12C" w14:textId="77777777" w:rsidR="004318D9" w:rsidRDefault="004318D9" w:rsidP="00901CC0">
      <w:pPr>
        <w:jc w:val="center"/>
        <w:rPr>
          <w:sz w:val="18"/>
          <w:szCs w:val="18"/>
        </w:rPr>
      </w:pPr>
    </w:p>
    <w:p w14:paraId="1B7F09BB" w14:textId="10C515FC" w:rsidR="008E0EB5" w:rsidRPr="008E0EB5" w:rsidRDefault="004318D9" w:rsidP="008E0EB5">
      <w:pPr>
        <w:jc w:val="both"/>
        <w:rPr>
          <w:sz w:val="18"/>
          <w:szCs w:val="18"/>
        </w:rPr>
      </w:pPr>
      <w:r>
        <w:tab/>
      </w:r>
      <w:r w:rsidRPr="00AE1EDF">
        <w:t xml:space="preserve">Figure </w:t>
      </w:r>
      <w:r>
        <w:t>10 shows the 2</w:t>
      </w:r>
      <w:r w:rsidRPr="004318D9">
        <w:rPr>
          <w:vertAlign w:val="superscript"/>
        </w:rPr>
        <w:t>nd</w:t>
      </w:r>
      <w:r>
        <w:t xml:space="preserve"> matrix in task 1. The shape of the matrix is (3,3) since the rows are 3 </w:t>
      </w:r>
      <w:r w:rsidR="00E9791D">
        <w:t xml:space="preserve">while </w:t>
      </w:r>
      <w:r>
        <w:t xml:space="preserve">the columns are also 3. The size of the matrix is 9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>dimensional array. The matrix isn’t a ones matrix because not all the elements are 1 but it is a zero matrix because all the elements are 0. The matrix is a square matrix seeing that the rows and columns are of the same value. The matrix is not an identity matrix since the diagonal values aren’t 1.</w:t>
      </w:r>
    </w:p>
    <w:p w14:paraId="752E1E8D" w14:textId="055702B5" w:rsidR="00901CC0" w:rsidRDefault="00F33945" w:rsidP="00F33945">
      <w:pPr>
        <w:jc w:val="center"/>
        <w:rPr>
          <w:noProof/>
        </w:rPr>
      </w:pPr>
      <w:r w:rsidRPr="00F33945">
        <w:drawing>
          <wp:inline distT="0" distB="0" distL="0" distR="0" wp14:anchorId="090ABB5B" wp14:editId="7BC24754">
            <wp:extent cx="2886478" cy="1838582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3945">
        <w:rPr>
          <w:noProof/>
        </w:rPr>
        <w:t xml:space="preserve"> </w:t>
      </w:r>
    </w:p>
    <w:p w14:paraId="760F9A6A" w14:textId="55FCC7BB" w:rsidR="00901CC0" w:rsidRDefault="00901CC0" w:rsidP="00F33945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8E0EB5">
        <w:rPr>
          <w:sz w:val="18"/>
          <w:szCs w:val="18"/>
        </w:rPr>
        <w:t>11 3</w:t>
      </w:r>
      <w:r w:rsidR="008E0EB5" w:rsidRPr="008E0EB5">
        <w:rPr>
          <w:sz w:val="18"/>
          <w:szCs w:val="18"/>
          <w:vertAlign w:val="superscript"/>
        </w:rPr>
        <w:t>rd</w:t>
      </w:r>
      <w:r w:rsidR="008E0EB5">
        <w:rPr>
          <w:sz w:val="18"/>
          <w:szCs w:val="18"/>
        </w:rPr>
        <w:t xml:space="preserve"> Matrix in Task 1</w:t>
      </w:r>
    </w:p>
    <w:p w14:paraId="6D8236C9" w14:textId="530BB02A" w:rsidR="008E0EB5" w:rsidRPr="008E0EB5" w:rsidRDefault="008E0EB5" w:rsidP="008E0EB5">
      <w:pPr>
        <w:jc w:val="both"/>
        <w:rPr>
          <w:sz w:val="18"/>
          <w:szCs w:val="18"/>
        </w:rPr>
      </w:pPr>
      <w:r>
        <w:tab/>
      </w:r>
      <w:r w:rsidRPr="00AE1EDF">
        <w:t xml:space="preserve">Figure </w:t>
      </w:r>
      <w:r>
        <w:t>11 shows the 3</w:t>
      </w:r>
      <w:r>
        <w:rPr>
          <w:vertAlign w:val="superscript"/>
        </w:rPr>
        <w:t>rd</w:t>
      </w:r>
      <w:r>
        <w:t xml:space="preserve"> matrix in task 1. The shape of the matrix is (3,3) since the rows are 3 </w:t>
      </w:r>
      <w:r w:rsidR="00E9791D">
        <w:t xml:space="preserve">while </w:t>
      </w:r>
      <w:r>
        <w:t xml:space="preserve">the columns are also 3. The size of the matrix is 9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>dimensional array. The matrix is a ones matrix because all the elements are 1 but it is not a zero matrix because not all the elements are 0. The matrix is a square matrix seeing that the rows and columns are of the same value. The matrix is not an identity matrix since the diagonal values aren’t 1</w:t>
      </w:r>
      <w:r w:rsidR="009502C4">
        <w:t xml:space="preserve"> while the others are 0</w:t>
      </w:r>
      <w:r>
        <w:t>.</w:t>
      </w:r>
    </w:p>
    <w:p w14:paraId="5D874705" w14:textId="77777777" w:rsidR="008E0EB5" w:rsidRPr="00901CC0" w:rsidRDefault="008E0EB5" w:rsidP="00F33945">
      <w:pPr>
        <w:jc w:val="center"/>
        <w:rPr>
          <w:sz w:val="18"/>
          <w:szCs w:val="18"/>
        </w:rPr>
      </w:pPr>
    </w:p>
    <w:p w14:paraId="65448CEE" w14:textId="77777777" w:rsidR="00901CC0" w:rsidRDefault="00F33945" w:rsidP="00F33945">
      <w:pPr>
        <w:jc w:val="center"/>
        <w:rPr>
          <w:noProof/>
        </w:rPr>
      </w:pPr>
      <w:r w:rsidRPr="00F33945">
        <w:lastRenderedPageBreak/>
        <w:drawing>
          <wp:inline distT="0" distB="0" distL="0" distR="0" wp14:anchorId="7AEA6F96" wp14:editId="0EC7B8DE">
            <wp:extent cx="2867425" cy="1848108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3945">
        <w:rPr>
          <w:noProof/>
        </w:rPr>
        <w:t xml:space="preserve"> </w:t>
      </w:r>
    </w:p>
    <w:p w14:paraId="4186DB42" w14:textId="5686F068" w:rsidR="00901CC0" w:rsidRDefault="00901CC0" w:rsidP="00901CC0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E9791D">
        <w:rPr>
          <w:sz w:val="18"/>
          <w:szCs w:val="18"/>
        </w:rPr>
        <w:t>12 4</w:t>
      </w:r>
      <w:r w:rsidR="00E9791D" w:rsidRPr="00E9791D">
        <w:rPr>
          <w:sz w:val="18"/>
          <w:szCs w:val="18"/>
          <w:vertAlign w:val="superscript"/>
        </w:rPr>
        <w:t>th</w:t>
      </w:r>
      <w:r w:rsidR="00E9791D">
        <w:rPr>
          <w:sz w:val="18"/>
          <w:szCs w:val="18"/>
        </w:rPr>
        <w:t xml:space="preserve"> Matrix in Task 1</w:t>
      </w:r>
    </w:p>
    <w:p w14:paraId="3B68DBE5" w14:textId="717D0543" w:rsidR="00E9791D" w:rsidRPr="008E0EB5" w:rsidRDefault="00E9791D" w:rsidP="00E9791D">
      <w:pPr>
        <w:jc w:val="both"/>
        <w:rPr>
          <w:sz w:val="18"/>
          <w:szCs w:val="18"/>
        </w:rPr>
      </w:pPr>
      <w:r>
        <w:tab/>
      </w:r>
      <w:r w:rsidRPr="00AE1EDF">
        <w:t xml:space="preserve">Figure </w:t>
      </w:r>
      <w:r>
        <w:t>12 shows the 4</w:t>
      </w:r>
      <w:r>
        <w:rPr>
          <w:vertAlign w:val="superscript"/>
        </w:rPr>
        <w:t>th</w:t>
      </w:r>
      <w:r>
        <w:t xml:space="preserve"> matrix in task 1. The shape of the matrix is (3,4) since the rows are 3 while the columns are 4. The size of the matrix is </w:t>
      </w:r>
      <w:r w:rsidR="00891FCA">
        <w:t>12</w:t>
      </w:r>
      <w:r>
        <w:t xml:space="preserve"> for the reason that </w:t>
      </w:r>
      <m:oMath>
        <m:r>
          <w:rPr>
            <w:rFonts w:ascii="Cambria Math" w:hAnsi="Cambria Math"/>
          </w:rPr>
          <m:t>3×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>
        <w:t>. The rank of the matrix is 2 for it is a 2</w:t>
      </w:r>
      <w:r w:rsidR="00696F3D">
        <w:t>-</w:t>
      </w:r>
      <w:r>
        <w:t xml:space="preserve">dimensional array. The matrix is a ones matrix because all the elements are 1 but it is not a zero matrix because not all the elements are 0. The matrix is </w:t>
      </w:r>
      <w:r w:rsidR="00891FCA">
        <w:t xml:space="preserve">not </w:t>
      </w:r>
      <w:r>
        <w:t>a square matrix seeing that the rows and columns are</w:t>
      </w:r>
      <w:r w:rsidR="00891FCA">
        <w:t xml:space="preserve"> not</w:t>
      </w:r>
      <w:r>
        <w:t xml:space="preserve"> the same value. The matrix is not an identity matrix since </w:t>
      </w:r>
      <w:r w:rsidR="00891FCA">
        <w:t xml:space="preserve">it is not a square matrix and </w:t>
      </w:r>
      <w:r>
        <w:t>the diagonal values aren’t 1 while the others are 0.</w:t>
      </w:r>
    </w:p>
    <w:p w14:paraId="1AE0C16B" w14:textId="77777777" w:rsidR="00E9791D" w:rsidRPr="00486ADA" w:rsidRDefault="00E9791D" w:rsidP="00901CC0">
      <w:pPr>
        <w:jc w:val="center"/>
        <w:rPr>
          <w:sz w:val="18"/>
          <w:szCs w:val="18"/>
        </w:rPr>
      </w:pPr>
    </w:p>
    <w:p w14:paraId="51722718" w14:textId="13736EBF" w:rsidR="00F33945" w:rsidRDefault="00F33945" w:rsidP="00F33945">
      <w:pPr>
        <w:jc w:val="center"/>
      </w:pPr>
      <w:r w:rsidRPr="00F33945">
        <w:rPr>
          <w:noProof/>
        </w:rPr>
        <w:drawing>
          <wp:inline distT="0" distB="0" distL="0" distR="0" wp14:anchorId="176C496E" wp14:editId="3049AF58">
            <wp:extent cx="2848373" cy="1771897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D59D" w14:textId="225B69FF" w:rsidR="00901CC0" w:rsidRDefault="00901CC0" w:rsidP="00901CC0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AF1245">
        <w:rPr>
          <w:sz w:val="18"/>
          <w:szCs w:val="18"/>
        </w:rPr>
        <w:t>13 5</w:t>
      </w:r>
      <w:r w:rsidR="00AF1245" w:rsidRPr="00AF1245">
        <w:rPr>
          <w:sz w:val="18"/>
          <w:szCs w:val="18"/>
          <w:vertAlign w:val="superscript"/>
        </w:rPr>
        <w:t>th</w:t>
      </w:r>
      <w:r w:rsidR="00AF1245">
        <w:rPr>
          <w:sz w:val="18"/>
          <w:szCs w:val="18"/>
        </w:rPr>
        <w:t xml:space="preserve"> Matrix in Task 1</w:t>
      </w:r>
    </w:p>
    <w:p w14:paraId="27FE3148" w14:textId="010A09D9" w:rsidR="00AF1245" w:rsidRDefault="00AF1245" w:rsidP="00AF1245">
      <w:pPr>
        <w:jc w:val="both"/>
        <w:rPr>
          <w:sz w:val="18"/>
          <w:szCs w:val="18"/>
        </w:rPr>
      </w:pPr>
      <w:r>
        <w:tab/>
      </w:r>
      <w:r w:rsidRPr="00AE1EDF">
        <w:t xml:space="preserve">Figure </w:t>
      </w:r>
      <w:r>
        <w:t>13 shows the 5</w:t>
      </w:r>
      <w:r>
        <w:rPr>
          <w:vertAlign w:val="superscript"/>
        </w:rPr>
        <w:t>th</w:t>
      </w:r>
      <w:r>
        <w:t xml:space="preserve"> matrix in task 1. The shape of the matrix is (3,4) since the rows are 3 while the columns are 4. The size of the matrix is 12 for the reason that </w:t>
      </w:r>
      <m:oMath>
        <m:r>
          <w:rPr>
            <w:rFonts w:ascii="Cambria Math" w:hAnsi="Cambria Math"/>
          </w:rPr>
          <m:t>3×4=12</m:t>
        </m:r>
      </m:oMath>
      <w:r>
        <w:t>. The rank of the matrix is 2 for it is a 2</w:t>
      </w:r>
      <w:r w:rsidR="00696F3D">
        <w:t>-</w:t>
      </w:r>
      <w:r>
        <w:t xml:space="preserve">dimensional array. The matrix is </w:t>
      </w:r>
      <w:r w:rsidR="00DD5061">
        <w:t xml:space="preserve">not </w:t>
      </w:r>
      <w:r>
        <w:t xml:space="preserve">a ones matrix because </w:t>
      </w:r>
      <w:r w:rsidR="00DD5061">
        <w:t xml:space="preserve">not </w:t>
      </w:r>
      <w:r>
        <w:t>all the elements are 1</w:t>
      </w:r>
      <w:r w:rsidR="00DD5061">
        <w:t xml:space="preserve">. Also, </w:t>
      </w:r>
      <w:r>
        <w:t>it is not a zero matrix because not all the elements are 0. The matrix is not a square matrix seeing that the rows and columns are not the same value. The matrix is not an identity matrix since it is not a square matrix and the diagonal values aren’t 1 while the others are 0.</w:t>
      </w:r>
    </w:p>
    <w:p w14:paraId="3F66BA9B" w14:textId="3B4F161F" w:rsidR="00901CC0" w:rsidRDefault="00901CC0" w:rsidP="00901CC0">
      <w:pPr>
        <w:jc w:val="center"/>
        <w:rPr>
          <w:sz w:val="18"/>
          <w:szCs w:val="18"/>
        </w:rPr>
      </w:pPr>
    </w:p>
    <w:p w14:paraId="64106DF7" w14:textId="65577A3D" w:rsidR="003A442B" w:rsidRDefault="003A442B" w:rsidP="00901CC0">
      <w:pPr>
        <w:jc w:val="center"/>
        <w:rPr>
          <w:sz w:val="18"/>
          <w:szCs w:val="18"/>
        </w:rPr>
      </w:pPr>
    </w:p>
    <w:p w14:paraId="67F96A5F" w14:textId="6672B426" w:rsidR="003A442B" w:rsidRDefault="003A442B" w:rsidP="00901CC0">
      <w:pPr>
        <w:jc w:val="center"/>
        <w:rPr>
          <w:sz w:val="18"/>
          <w:szCs w:val="18"/>
        </w:rPr>
      </w:pPr>
    </w:p>
    <w:p w14:paraId="5975F663" w14:textId="1D7A12FA" w:rsidR="003A442B" w:rsidRDefault="003A442B" w:rsidP="00901CC0">
      <w:pPr>
        <w:jc w:val="center"/>
        <w:rPr>
          <w:sz w:val="18"/>
          <w:szCs w:val="18"/>
        </w:rPr>
      </w:pPr>
    </w:p>
    <w:p w14:paraId="6F36C095" w14:textId="0D25906E" w:rsidR="003A442B" w:rsidRPr="00486ADA" w:rsidRDefault="000876F6" w:rsidP="00901CC0">
      <w:pPr>
        <w:jc w:val="center"/>
        <w:rPr>
          <w:sz w:val="18"/>
          <w:szCs w:val="18"/>
        </w:rPr>
      </w:pPr>
      <w:r w:rsidRPr="000876F6">
        <w:rPr>
          <w:sz w:val="18"/>
          <w:szCs w:val="18"/>
        </w:rPr>
        <w:lastRenderedPageBreak/>
        <w:drawing>
          <wp:inline distT="0" distB="0" distL="0" distR="0" wp14:anchorId="75228055" wp14:editId="47A23BCF">
            <wp:extent cx="3591426" cy="6858957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685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E46CD" w14:textId="4EC5AD30" w:rsidR="003A442B" w:rsidRDefault="003A442B" w:rsidP="003A442B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14 </w:t>
      </w:r>
      <w:r w:rsidR="00850B6B">
        <w:rPr>
          <w:sz w:val="18"/>
          <w:szCs w:val="18"/>
        </w:rPr>
        <w:t>1</w:t>
      </w:r>
      <w:r w:rsidR="00850B6B" w:rsidRPr="00850B6B">
        <w:rPr>
          <w:sz w:val="18"/>
          <w:szCs w:val="18"/>
          <w:vertAlign w:val="superscript"/>
        </w:rPr>
        <w:t>st</w:t>
      </w:r>
      <w:r>
        <w:rPr>
          <w:sz w:val="18"/>
          <w:szCs w:val="18"/>
        </w:rPr>
        <w:t xml:space="preserve"> </w:t>
      </w:r>
      <w:r w:rsidR="00850B6B">
        <w:rPr>
          <w:sz w:val="18"/>
          <w:szCs w:val="18"/>
        </w:rPr>
        <w:t xml:space="preserve">Pair of </w:t>
      </w:r>
      <w:r>
        <w:rPr>
          <w:sz w:val="18"/>
          <w:szCs w:val="18"/>
        </w:rPr>
        <w:t>Matri</w:t>
      </w:r>
      <w:r w:rsidR="00850B6B">
        <w:rPr>
          <w:sz w:val="18"/>
          <w:szCs w:val="18"/>
        </w:rPr>
        <w:t>ces</w:t>
      </w:r>
      <w:r>
        <w:rPr>
          <w:sz w:val="18"/>
          <w:szCs w:val="18"/>
        </w:rPr>
        <w:t xml:space="preserve"> in Task </w:t>
      </w:r>
      <w:r w:rsidR="00850B6B">
        <w:rPr>
          <w:sz w:val="18"/>
          <w:szCs w:val="18"/>
        </w:rPr>
        <w:t>2</w:t>
      </w:r>
    </w:p>
    <w:p w14:paraId="582D9914" w14:textId="77777777" w:rsidR="00850B6B" w:rsidRDefault="00850B6B" w:rsidP="003A442B">
      <w:pPr>
        <w:jc w:val="center"/>
        <w:rPr>
          <w:sz w:val="18"/>
          <w:szCs w:val="18"/>
        </w:rPr>
      </w:pPr>
    </w:p>
    <w:p w14:paraId="7EA5D221" w14:textId="2050BD67" w:rsidR="00850B6B" w:rsidRDefault="00850B6B" w:rsidP="00850B6B">
      <w:pPr>
        <w:jc w:val="both"/>
      </w:pPr>
      <w:r>
        <w:tab/>
      </w:r>
      <w:r w:rsidRPr="00AE1EDF">
        <w:t xml:space="preserve">Figure </w:t>
      </w:r>
      <w:r>
        <w:t xml:space="preserve">14 shows the </w:t>
      </w:r>
      <w:r w:rsidR="00AE344E">
        <w:t>1</w:t>
      </w:r>
      <w:r w:rsidR="00AE344E" w:rsidRPr="00AE344E">
        <w:rPr>
          <w:vertAlign w:val="superscript"/>
        </w:rPr>
        <w:t>st</w:t>
      </w:r>
      <w:r w:rsidR="00AE344E">
        <w:t xml:space="preserve"> pair of</w:t>
      </w:r>
      <w:r>
        <w:t xml:space="preserve"> matri</w:t>
      </w:r>
      <w:r w:rsidR="00AE344E">
        <w:t>ces</w:t>
      </w:r>
      <w:r>
        <w:t xml:space="preserve"> in task </w:t>
      </w:r>
      <w:r w:rsidR="00AE344E">
        <w:t>2</w:t>
      </w:r>
      <w:r>
        <w:t>. The shape of the</w:t>
      </w:r>
      <w:r w:rsidR="00AE344E">
        <w:t xml:space="preserve"> 1st</w:t>
      </w:r>
      <w:r>
        <w:t xml:space="preserve"> matrix is (3,</w:t>
      </w:r>
      <w:r w:rsidR="00A91114">
        <w:t>3</w:t>
      </w:r>
      <w:r>
        <w:t>) since the rows are 3 while the columns are</w:t>
      </w:r>
      <w:r w:rsidR="00A91114">
        <w:t xml:space="preserve"> also</w:t>
      </w:r>
      <w:r>
        <w:t xml:space="preserve"> </w:t>
      </w:r>
      <w:r w:rsidR="00A91114">
        <w:t>3</w:t>
      </w:r>
      <w:r>
        <w:t xml:space="preserve">. The size of the matrix is </w:t>
      </w:r>
      <w:r w:rsidR="00A91114">
        <w:t>9</w:t>
      </w:r>
      <w:r>
        <w:t xml:space="preserve"> for the reason that </w:t>
      </w:r>
      <m:oMath>
        <m:r>
          <w:rPr>
            <w:rFonts w:ascii="Cambria Math" w:hAnsi="Cambria Math"/>
          </w:rPr>
          <m:t>3×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</m:oMath>
      <w:r>
        <w:t>. The rank of the matrix is 2 for it is a 2</w:t>
      </w:r>
      <w:r w:rsidR="00696F3D">
        <w:t>-</w:t>
      </w:r>
      <w:r>
        <w:t xml:space="preserve">dimensional array. The matrix is not a ones matrix because not all the elements are 1. Also, it is not a zero matrix because not all the elements are 0. The matrix is a square matrix seeing that the rows and columns are the same </w:t>
      </w:r>
      <w:r>
        <w:lastRenderedPageBreak/>
        <w:t>value. The matrix is not an identity matrix since it is not a square matrix and the diagonal values aren’t 1 while the others are 0.</w:t>
      </w:r>
    </w:p>
    <w:p w14:paraId="0BE12EEE" w14:textId="77341FF5" w:rsidR="00396223" w:rsidRDefault="00396223" w:rsidP="00850B6B">
      <w:pPr>
        <w:jc w:val="both"/>
        <w:rPr>
          <w:sz w:val="18"/>
          <w:szCs w:val="18"/>
        </w:rPr>
      </w:pPr>
    </w:p>
    <w:p w14:paraId="6001EA63" w14:textId="20FECF3E" w:rsidR="00CC50FB" w:rsidRDefault="00396223" w:rsidP="00396223">
      <w:pPr>
        <w:jc w:val="both"/>
      </w:pPr>
      <w:r>
        <w:tab/>
        <w:t xml:space="preserve">The shape of the 2nd matrix is (3,3) since the rows are 3 while the columns are also 3. The size of the matrix is 9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>dimensional array. The matrix is not a ones matrix because not all the elements are 1. Also, it is not a zero matrix because not all the elements are 0. The matrix is a square matrix seeing that the rows and columns are the same value. The matrix is not an identity matrix since it is not a square matrix and the diagonal values aren’t 1 while the others are 0.</w:t>
      </w:r>
      <w:r w:rsidR="00CC50FB">
        <w:t xml:space="preserve"> </w:t>
      </w:r>
    </w:p>
    <w:p w14:paraId="72E9CCD2" w14:textId="77777777" w:rsidR="00CC50FB" w:rsidRDefault="00CC50FB" w:rsidP="00396223">
      <w:pPr>
        <w:jc w:val="both"/>
      </w:pPr>
    </w:p>
    <w:p w14:paraId="12A4836A" w14:textId="0758EE7A" w:rsidR="00396223" w:rsidRDefault="00CC50FB" w:rsidP="00396223">
      <w:pPr>
        <w:jc w:val="both"/>
      </w:pPr>
      <w:r>
        <w:tab/>
        <w:t xml:space="preserve">The sum of the matrices is 67 while the difference of the matrices is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2</m:t>
                  </m:r>
                </m:e>
                <m:e>
                  <m:r>
                    <w:rPr>
                      <w:rFonts w:ascii="Cambria Math" w:hAnsi="Cambria Math"/>
                    </w:rPr>
                    <m:t>-3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4</m:t>
                        </m:r>
                      </m:e>
                    </m:mr>
                  </m:m>
                </m:e>
              </m:mr>
            </m:m>
          </m:e>
        </m:d>
      </m:oMath>
      <w:r w:rsidR="002F4BDD">
        <w:t xml:space="preserve">. The element-wise multiplication of the matrices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28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25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4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 w:rsidR="00E56BFB">
        <w:t xml:space="preserve"> while the element-wise division of the matrices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.67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.7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.0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6.6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6.25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.5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.00</m:t>
                              </m:r>
                            </m:e>
                          </m:mr>
                        </m:m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4.0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.00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 w:rsidR="00CA409C">
        <w:t xml:space="preserve"> rounded off to the</w:t>
      </w:r>
      <w:r w:rsidR="00CC5902">
        <w:t xml:space="preserve"> nearest</w:t>
      </w:r>
      <w:r w:rsidR="00CA409C">
        <w:t xml:space="preserve"> hundredths.</w:t>
      </w:r>
    </w:p>
    <w:p w14:paraId="0D56E30D" w14:textId="5951164E" w:rsidR="00CC5902" w:rsidRDefault="00CC5902" w:rsidP="00396223">
      <w:pPr>
        <w:jc w:val="both"/>
      </w:pPr>
    </w:p>
    <w:p w14:paraId="16D18B1A" w14:textId="138362D8" w:rsidR="00CC5902" w:rsidRDefault="00CC5902" w:rsidP="00CC5902">
      <w:pPr>
        <w:jc w:val="center"/>
        <w:rPr>
          <w:sz w:val="18"/>
          <w:szCs w:val="18"/>
        </w:rPr>
      </w:pPr>
      <w:r w:rsidRPr="00CC5902">
        <w:rPr>
          <w:sz w:val="18"/>
          <w:szCs w:val="18"/>
        </w:rPr>
        <w:lastRenderedPageBreak/>
        <w:drawing>
          <wp:inline distT="0" distB="0" distL="0" distR="0" wp14:anchorId="3273BCB1" wp14:editId="1D1AA7AF">
            <wp:extent cx="3934374" cy="7668695"/>
            <wp:effectExtent l="0" t="0" r="9525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766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AC2BE" w14:textId="6911F04D" w:rsidR="00CC5902" w:rsidRDefault="00CC5902" w:rsidP="00CC5902">
      <w:pPr>
        <w:jc w:val="center"/>
        <w:rPr>
          <w:sz w:val="18"/>
          <w:szCs w:val="18"/>
        </w:rPr>
      </w:pPr>
      <w:r>
        <w:rPr>
          <w:sz w:val="18"/>
          <w:szCs w:val="18"/>
        </w:rPr>
        <w:t>Figure 15 2</w:t>
      </w:r>
      <w:r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Pair of Matrices in Task 2</w:t>
      </w:r>
    </w:p>
    <w:p w14:paraId="575DAD8B" w14:textId="77777777" w:rsidR="00CC5902" w:rsidRDefault="00CC5902" w:rsidP="00CC5902">
      <w:pPr>
        <w:jc w:val="center"/>
        <w:rPr>
          <w:sz w:val="18"/>
          <w:szCs w:val="18"/>
        </w:rPr>
      </w:pPr>
    </w:p>
    <w:p w14:paraId="3FD78204" w14:textId="309E3C46" w:rsidR="00CC5902" w:rsidRDefault="00CC5902" w:rsidP="00CC5902">
      <w:pPr>
        <w:jc w:val="both"/>
      </w:pPr>
      <w:r>
        <w:tab/>
      </w:r>
      <w:r w:rsidRPr="00AE1EDF">
        <w:t xml:space="preserve">Figure </w:t>
      </w:r>
      <w:r>
        <w:t>15 shows the 2</w:t>
      </w:r>
      <w:r>
        <w:rPr>
          <w:vertAlign w:val="superscript"/>
        </w:rPr>
        <w:t>nd</w:t>
      </w:r>
      <w:r>
        <w:t xml:space="preserve"> pair of matrices in task 2. The shape of the 1st matrix is (3,3) since the rows are 3 while the columns are also 3. The size of the matrix is 9 for the reason that </w:t>
      </w:r>
      <m:oMath>
        <m:r>
          <w:rPr>
            <w:rFonts w:ascii="Cambria Math" w:hAnsi="Cambria Math"/>
          </w:rPr>
          <w:lastRenderedPageBreak/>
          <m:t>3×3=9</m:t>
        </m:r>
      </m:oMath>
      <w:r>
        <w:t>. The rank of the matrix is 2 for it is a 2</w:t>
      </w:r>
      <w:r w:rsidR="00696F3D">
        <w:t>-</w:t>
      </w:r>
      <w:r>
        <w:t>dimensional array. The matrix is not a ones matrix because not all the elements are 1. Also, it is not a zero matrix because not all the elements are 0. The matrix is a square matrix seeing that the rows and columns are the same value. The matrix is not an identity matrix since it is not a square matrix and the diagonal values aren’t 1 while the others are 0.</w:t>
      </w:r>
    </w:p>
    <w:p w14:paraId="49A3A919" w14:textId="77777777" w:rsidR="00CC5902" w:rsidRDefault="00CC5902" w:rsidP="00CC5902">
      <w:pPr>
        <w:jc w:val="both"/>
        <w:rPr>
          <w:sz w:val="18"/>
          <w:szCs w:val="18"/>
        </w:rPr>
      </w:pPr>
    </w:p>
    <w:p w14:paraId="269AEF29" w14:textId="28A6868A" w:rsidR="00CC5902" w:rsidRDefault="00CC5902" w:rsidP="00CC5902">
      <w:pPr>
        <w:jc w:val="both"/>
      </w:pPr>
      <w:r>
        <w:tab/>
        <w:t xml:space="preserve">The shape of the 2nd matrix is (3,3) since the rows are 3 while the columns are also 3. The size of the matrix is 9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 xml:space="preserve">dimensional array. The matrix is not a ones matrix because not all the elements are 1. Also, it is not a zero matrix because not all the elements are 0. The matrix is a square matrix seeing that the rows and columns are the same value. The matrix is not an identity matrix since it is not a square matrix and the diagonal values aren’t 1 while the others are 0. </w:t>
      </w:r>
    </w:p>
    <w:p w14:paraId="20D5D1E3" w14:textId="77777777" w:rsidR="00CC5902" w:rsidRDefault="00CC5902" w:rsidP="00CC5902">
      <w:pPr>
        <w:jc w:val="both"/>
      </w:pPr>
    </w:p>
    <w:p w14:paraId="45E1AAB6" w14:textId="4C4FA1D1" w:rsidR="00CC5902" w:rsidRDefault="00CC5902" w:rsidP="00CC5902">
      <w:pPr>
        <w:jc w:val="both"/>
      </w:pPr>
      <w:r>
        <w:tab/>
        <w:t xml:space="preserve">The sum of the matrices is 75 while the difference of the matrices is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2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1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5</m:t>
                        </m:r>
                      </m:e>
                    </m:mr>
                  </m:m>
                </m:e>
              </m:mr>
            </m:m>
          </m:e>
        </m:d>
      </m:oMath>
      <w:r>
        <w:t xml:space="preserve">. The element-wise multiplication of the matrices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5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9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6</m:t>
                              </m:r>
                            </m:e>
                          </m:mr>
                        </m:m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4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64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>
        <w:t xml:space="preserve"> while the element-wise division of the matrices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.67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.0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.0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0.0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.0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.83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.00</m:t>
                              </m:r>
                            </m:e>
                          </m:mr>
                        </m:m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.5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.00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>
        <w:t xml:space="preserve"> rounded off to the nearest hundredths.</w:t>
      </w:r>
    </w:p>
    <w:p w14:paraId="25FF9A15" w14:textId="59C6D239" w:rsidR="00032905" w:rsidRDefault="00032905" w:rsidP="00CC5902">
      <w:pPr>
        <w:jc w:val="both"/>
      </w:pPr>
    </w:p>
    <w:p w14:paraId="3B7BB032" w14:textId="0B4B8F34" w:rsidR="00032905" w:rsidRDefault="00032905" w:rsidP="00032905">
      <w:pPr>
        <w:jc w:val="center"/>
      </w:pPr>
      <w:r w:rsidRPr="00032905">
        <w:lastRenderedPageBreak/>
        <w:drawing>
          <wp:inline distT="0" distB="0" distL="0" distR="0" wp14:anchorId="6CC16A05" wp14:editId="530D417E">
            <wp:extent cx="3238952" cy="512516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51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06ADE" w14:textId="4193D71E" w:rsidR="00032905" w:rsidRDefault="00032905" w:rsidP="00032905">
      <w:pPr>
        <w:jc w:val="center"/>
        <w:rPr>
          <w:sz w:val="18"/>
          <w:szCs w:val="18"/>
        </w:rPr>
      </w:pPr>
      <w:r>
        <w:rPr>
          <w:sz w:val="18"/>
          <w:szCs w:val="18"/>
        </w:rPr>
        <w:t>Figure 16 3</w:t>
      </w:r>
      <w:r w:rsidR="00696F3D">
        <w:rPr>
          <w:sz w:val="18"/>
          <w:szCs w:val="18"/>
          <w:vertAlign w:val="superscript"/>
        </w:rPr>
        <w:t>r</w:t>
      </w:r>
      <w:r>
        <w:rPr>
          <w:sz w:val="18"/>
          <w:szCs w:val="18"/>
          <w:vertAlign w:val="superscript"/>
        </w:rPr>
        <w:t>d</w:t>
      </w:r>
      <w:r>
        <w:rPr>
          <w:sz w:val="18"/>
          <w:szCs w:val="18"/>
        </w:rPr>
        <w:t xml:space="preserve"> Pair of Matrices in Task 2</w:t>
      </w:r>
    </w:p>
    <w:p w14:paraId="5A90BC0F" w14:textId="77777777" w:rsidR="00032905" w:rsidRDefault="00032905" w:rsidP="00032905">
      <w:pPr>
        <w:jc w:val="center"/>
        <w:rPr>
          <w:sz w:val="18"/>
          <w:szCs w:val="18"/>
        </w:rPr>
      </w:pPr>
    </w:p>
    <w:p w14:paraId="7D8B7D90" w14:textId="1051DFF4" w:rsidR="00032905" w:rsidRDefault="00032905" w:rsidP="00032905">
      <w:pPr>
        <w:jc w:val="both"/>
      </w:pPr>
      <w:r>
        <w:tab/>
      </w:r>
      <w:r w:rsidRPr="00AE1EDF">
        <w:t xml:space="preserve">Figure </w:t>
      </w:r>
      <w:r>
        <w:t>16 shows the 3</w:t>
      </w:r>
      <w:r>
        <w:rPr>
          <w:vertAlign w:val="superscript"/>
        </w:rPr>
        <w:t>rd</w:t>
      </w:r>
      <w:r>
        <w:t xml:space="preserve"> pair of matrices in task 2. The shape of the 1st matrix is (3,3) since the rows are 3 while the columns are also 3. The size of the matrix is 9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>dimensional array. The matrix is not a ones matrix because not all the elements are 1. Also, it is not a zero matrix because not all the elements are 0. The matrix is a square matrix seeing that the rows and columns are the same value. The matrix is not an identity matrix since it is not a square matrix and the diagonal values aren’t 1 while the others are 0.</w:t>
      </w:r>
    </w:p>
    <w:p w14:paraId="6B5CEFA7" w14:textId="77777777" w:rsidR="00032905" w:rsidRDefault="00032905" w:rsidP="00032905">
      <w:pPr>
        <w:jc w:val="both"/>
        <w:rPr>
          <w:sz w:val="18"/>
          <w:szCs w:val="18"/>
        </w:rPr>
      </w:pPr>
    </w:p>
    <w:p w14:paraId="6762BAB3" w14:textId="720DB822" w:rsidR="00032905" w:rsidRDefault="00032905" w:rsidP="00032905">
      <w:pPr>
        <w:jc w:val="both"/>
      </w:pPr>
      <w:r>
        <w:tab/>
        <w:t xml:space="preserve">The shape of the 2nd matrix is (3,4) since the rows are 3 while the columns are 4. The size of the matrix is 12 for the reason that </w:t>
      </w:r>
      <m:oMath>
        <m:r>
          <w:rPr>
            <w:rFonts w:ascii="Cambria Math" w:hAnsi="Cambria Math"/>
          </w:rPr>
          <m:t>3×4=12</m:t>
        </m:r>
      </m:oMath>
      <w:r>
        <w:t>. The rank of the matrix is 2 for it is a 2</w:t>
      </w:r>
      <w:r w:rsidR="00696F3D">
        <w:t>-</w:t>
      </w:r>
      <w:r>
        <w:t xml:space="preserve">dimensional array. The matrix is not a ones matrix because not all the elements are 1. Also, it is not a zero matrix because not all the elements are 0. The matrix is not a square matrix seeing </w:t>
      </w:r>
      <w:r>
        <w:lastRenderedPageBreak/>
        <w:t xml:space="preserve">that the rows and columns are not the same value. The matrix is not an identity matrix since it is not a square matrix and the diagonal values aren’t 1 while the others are 0. </w:t>
      </w:r>
    </w:p>
    <w:p w14:paraId="05208980" w14:textId="4C47B25D" w:rsidR="00032905" w:rsidRDefault="00032905" w:rsidP="00032905">
      <w:pPr>
        <w:jc w:val="both"/>
      </w:pPr>
    </w:p>
    <w:p w14:paraId="23F4DEA8" w14:textId="4D3F4B20" w:rsidR="00850B6B" w:rsidRPr="000043F2" w:rsidRDefault="00032905" w:rsidP="000043F2">
      <w:pPr>
        <w:jc w:val="both"/>
      </w:pPr>
      <w:r>
        <w:tab/>
        <w:t xml:space="preserve">The matrices aren’t viable for operation since the matrices are not </w:t>
      </w:r>
      <w:proofErr w:type="spellStart"/>
      <w:r>
        <w:t>broadcastable</w:t>
      </w:r>
      <w:proofErr w:type="spellEnd"/>
      <w:r>
        <w:t xml:space="preserve"> to a common shape hence the output “The matrices aren’t viable for operation”.</w:t>
      </w:r>
    </w:p>
    <w:p w14:paraId="34E053D6" w14:textId="77777777" w:rsidR="00B66FB9" w:rsidRDefault="00B66FB9" w:rsidP="00B66FB9">
      <w:pPr>
        <w:pStyle w:val="Heading1"/>
      </w:pPr>
      <w:r>
        <w:t>Conclusion</w:t>
      </w:r>
    </w:p>
    <w:p w14:paraId="4206E435" w14:textId="20541838" w:rsidR="00D14335" w:rsidRDefault="003C6C55" w:rsidP="00C8542A">
      <w:pPr>
        <w:ind w:firstLine="720"/>
        <w:jc w:val="both"/>
      </w:pPr>
      <w:r>
        <w:t xml:space="preserve">This laboratory proves that </w:t>
      </w:r>
      <w:r w:rsidR="00696F3D">
        <w:t xml:space="preserve">the </w:t>
      </w:r>
      <w:r>
        <w:t xml:space="preserve">matrix can be </w:t>
      </w:r>
      <w:r w:rsidR="006F2269">
        <w:t>declared, categorized,</w:t>
      </w:r>
      <w:r>
        <w:t xml:space="preserve"> and </w:t>
      </w:r>
      <w:r w:rsidR="006F2269">
        <w:t>solved</w:t>
      </w:r>
      <w:r>
        <w:t xml:space="preserve"> in Python</w:t>
      </w:r>
      <w:r w:rsidR="006F2269">
        <w:t>.</w:t>
      </w:r>
      <w:r w:rsidR="00972782">
        <w:t xml:space="preserve"> In this laboratory activity, it was shown that matrices can be thoroughly described using the different functions that can be found using the </w:t>
      </w:r>
      <w:proofErr w:type="spellStart"/>
      <w:r w:rsidR="00972782">
        <w:t>Numpy</w:t>
      </w:r>
      <w:proofErr w:type="spellEnd"/>
      <w:r w:rsidR="00972782">
        <w:t xml:space="preserve"> Library.</w:t>
      </w:r>
      <w:r w:rsidR="00FC6A6D">
        <w:t xml:space="preserve"> It can describe the shape, size, and rank. It can also determine whether it is a square, empty, identity, ones, or zero matri</w:t>
      </w:r>
      <w:r w:rsidR="00696F3D">
        <w:t>ces</w:t>
      </w:r>
      <w:r w:rsidR="00FC6A6D">
        <w:t xml:space="preserve"> by analyzing the elements of the matrices. Since matrix algebra exists, the laboratory also showed that matrices can be solved using the functions in </w:t>
      </w:r>
      <w:r w:rsidR="00696F3D">
        <w:t xml:space="preserve">the </w:t>
      </w:r>
      <w:proofErr w:type="spellStart"/>
      <w:r w:rsidR="00FC6A6D">
        <w:t>Numpy</w:t>
      </w:r>
      <w:proofErr w:type="spellEnd"/>
      <w:r w:rsidR="00FC6A6D">
        <w:t xml:space="preserve"> library. It can return the sum, difference, element-wise multiplication, and element-wise division of the </w:t>
      </w:r>
      <w:r w:rsidR="00CE227C">
        <w:t>matrices and also determine whether or not the matrices are viable for operation.</w:t>
      </w:r>
    </w:p>
    <w:p w14:paraId="5531D750" w14:textId="77777777" w:rsidR="00F56F50" w:rsidRDefault="00F56F50" w:rsidP="00C8542A">
      <w:pPr>
        <w:ind w:firstLine="720"/>
        <w:jc w:val="both"/>
      </w:pPr>
    </w:p>
    <w:p w14:paraId="30D0B1B9" w14:textId="62101109" w:rsidR="005B5FE8" w:rsidRDefault="00EF355E" w:rsidP="00C8542A">
      <w:pPr>
        <w:ind w:firstLine="720"/>
        <w:jc w:val="both"/>
      </w:pPr>
      <w:r>
        <w:t>Matrix operations can be used in solving agricultural problems by creating an awareness-adoption matrix</w:t>
      </w:r>
      <w:r w:rsidRPr="00EF355E">
        <w:t xml:space="preserve"> strategic decision making in agricultural development projects</w:t>
      </w:r>
      <w:r w:rsidR="00090D96">
        <w:t xml:space="preserve"> [16]. </w:t>
      </w:r>
      <w:r w:rsidR="00C04DB2">
        <w:t xml:space="preserve">It can be a tool to </w:t>
      </w:r>
      <w:r w:rsidR="00C04DB2">
        <w:t>identifies weak and strong aspects</w:t>
      </w:r>
      <w:r w:rsidR="00C04DB2">
        <w:t xml:space="preserve"> of research and development projects to attain </w:t>
      </w:r>
      <w:r w:rsidR="00696F3D">
        <w:t xml:space="preserve">the </w:t>
      </w:r>
      <w:r w:rsidR="00C04DB2">
        <w:t>adoption of technologies and contribute to strategic decision-making for developing effective cropping technologies in agriculture.</w:t>
      </w:r>
    </w:p>
    <w:p w14:paraId="12E75D19" w14:textId="77777777" w:rsidR="00D14335" w:rsidRDefault="00D14335" w:rsidP="00C8542A">
      <w:pPr>
        <w:ind w:firstLine="720"/>
        <w:jc w:val="both"/>
      </w:pPr>
    </w:p>
    <w:p w14:paraId="654AAAA5" w14:textId="6ED0E35D" w:rsidR="003C6C55" w:rsidRDefault="003C6C55" w:rsidP="003B4E28">
      <w:pPr>
        <w:ind w:firstLine="720"/>
        <w:rPr>
          <w:b/>
          <w:sz w:val="36"/>
        </w:rPr>
      </w:pPr>
    </w:p>
    <w:p w14:paraId="5EAF5C59" w14:textId="0876B2F4" w:rsidR="00DA0315" w:rsidRDefault="00DA0315" w:rsidP="003B4E28">
      <w:pPr>
        <w:ind w:firstLine="720"/>
        <w:rPr>
          <w:b/>
          <w:sz w:val="36"/>
        </w:rPr>
      </w:pPr>
    </w:p>
    <w:p w14:paraId="4CBBEE57" w14:textId="60B3662E" w:rsidR="00DA0315" w:rsidRDefault="00DA0315" w:rsidP="003B4E28">
      <w:pPr>
        <w:ind w:firstLine="720"/>
        <w:rPr>
          <w:b/>
          <w:sz w:val="36"/>
        </w:rPr>
      </w:pPr>
    </w:p>
    <w:p w14:paraId="5D63E619" w14:textId="5C7F42CB" w:rsidR="00DA0315" w:rsidRDefault="00DA0315" w:rsidP="003B4E28">
      <w:pPr>
        <w:ind w:firstLine="720"/>
        <w:rPr>
          <w:b/>
          <w:sz w:val="36"/>
        </w:rPr>
      </w:pPr>
    </w:p>
    <w:p w14:paraId="19324D4D" w14:textId="39CC3780" w:rsidR="00DA0315" w:rsidRDefault="00DA0315" w:rsidP="003B4E28">
      <w:pPr>
        <w:ind w:firstLine="720"/>
        <w:rPr>
          <w:b/>
          <w:sz w:val="36"/>
        </w:rPr>
      </w:pPr>
    </w:p>
    <w:p w14:paraId="6A79E9A3" w14:textId="6204FEA2" w:rsidR="00DA0315" w:rsidRDefault="00DA0315" w:rsidP="003B4E28">
      <w:pPr>
        <w:ind w:firstLine="720"/>
        <w:rPr>
          <w:b/>
          <w:sz w:val="36"/>
        </w:rPr>
      </w:pPr>
    </w:p>
    <w:p w14:paraId="74A986AF" w14:textId="26A0CEC1" w:rsidR="00DA0315" w:rsidRDefault="00DA0315" w:rsidP="003B4E28">
      <w:pPr>
        <w:ind w:firstLine="720"/>
        <w:rPr>
          <w:b/>
          <w:sz w:val="36"/>
        </w:rPr>
      </w:pPr>
    </w:p>
    <w:p w14:paraId="704EEBE4" w14:textId="77777777" w:rsidR="00DA0315" w:rsidRPr="003C6C55" w:rsidRDefault="00DA0315" w:rsidP="003B4E28">
      <w:pPr>
        <w:ind w:firstLine="720"/>
        <w:rPr>
          <w:b/>
          <w:sz w:val="36"/>
        </w:rPr>
      </w:pPr>
    </w:p>
    <w:p w14:paraId="31CA864E" w14:textId="77777777" w:rsidR="00B66FB9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63C8AA70" w14:textId="291A1A4D" w:rsidR="00391CAF" w:rsidRPr="00391CAF" w:rsidRDefault="00391CAF" w:rsidP="001B184C">
      <w:pPr>
        <w:jc w:val="both"/>
        <w:rPr>
          <w:sz w:val="21"/>
        </w:rPr>
      </w:pPr>
      <w:r w:rsidRPr="00391CAF">
        <w:rPr>
          <w:sz w:val="21"/>
        </w:rPr>
        <w:t>[1]"</w:t>
      </w:r>
      <w:proofErr w:type="spellStart"/>
      <w:proofErr w:type="gramStart"/>
      <w:r w:rsidRPr="00391CAF">
        <w:rPr>
          <w:sz w:val="21"/>
        </w:rPr>
        <w:t>numpy.array</w:t>
      </w:r>
      <w:proofErr w:type="spellEnd"/>
      <w:proofErr w:type="gramEnd"/>
      <w:r w:rsidRPr="00391CAF">
        <w:rPr>
          <w:sz w:val="21"/>
        </w:rPr>
        <w:t xml:space="preserve"> — NumPy v1.19 Manual", Numpy.org, 2020. [Online]. Available: https://numpy.org/doc/stable/reference/generated/numpy.array.html. [Accessed: 01- Nov- 2020].</w:t>
      </w:r>
      <w:r w:rsidR="008E5A72" w:rsidRPr="008E5A72">
        <w:t xml:space="preserve"> </w:t>
      </w:r>
      <w:r w:rsidR="008E5A72" w:rsidRPr="008E5A72">
        <w:rPr>
          <w:sz w:val="21"/>
        </w:rPr>
        <w:t>[2]"</w:t>
      </w:r>
      <w:proofErr w:type="spellStart"/>
      <w:proofErr w:type="gramStart"/>
      <w:r w:rsidR="008E5A72" w:rsidRPr="008E5A72">
        <w:rPr>
          <w:sz w:val="21"/>
        </w:rPr>
        <w:t>numpy.ndarray</w:t>
      </w:r>
      <w:proofErr w:type="gramEnd"/>
      <w:r w:rsidR="008E5A72" w:rsidRPr="008E5A72">
        <w:rPr>
          <w:sz w:val="21"/>
        </w:rPr>
        <w:t>.shape</w:t>
      </w:r>
      <w:proofErr w:type="spellEnd"/>
      <w:r w:rsidR="008E5A72" w:rsidRPr="008E5A72">
        <w:rPr>
          <w:sz w:val="21"/>
        </w:rPr>
        <w:t xml:space="preserve"> — NumPy v1.19 Manual", Numpy.org, 2020. [Online]. Available: https://numpy.org/doc/stable/reference/generated/numpy.ndarray.shape.html. [Accessed: 01- Nov- 2020].</w:t>
      </w:r>
      <w:r w:rsidR="001A0759" w:rsidRPr="001A0759">
        <w:t xml:space="preserve"> </w:t>
      </w:r>
      <w:r w:rsidR="001A0759" w:rsidRPr="001A0759">
        <w:rPr>
          <w:sz w:val="21"/>
        </w:rPr>
        <w:t>[3]"</w:t>
      </w:r>
      <w:proofErr w:type="spellStart"/>
      <w:proofErr w:type="gramStart"/>
      <w:r w:rsidR="001A0759" w:rsidRPr="001A0759">
        <w:rPr>
          <w:sz w:val="21"/>
        </w:rPr>
        <w:t>numpy.prod</w:t>
      </w:r>
      <w:proofErr w:type="spellEnd"/>
      <w:proofErr w:type="gramEnd"/>
      <w:r w:rsidR="001A0759" w:rsidRPr="001A0759">
        <w:rPr>
          <w:sz w:val="21"/>
        </w:rPr>
        <w:t xml:space="preserve"> — NumPy v1.19 Manual", Numpy.org, 2020. [Online]. Available: https://numpy.org/doc/stable/reference/generated/numpy.prod.html. [Accessed: 01- Nov- 2020].</w:t>
      </w:r>
      <w:r w:rsidR="001A0759" w:rsidRPr="001A0759">
        <w:t xml:space="preserve"> </w:t>
      </w:r>
      <w:r w:rsidR="001A0759" w:rsidRPr="001A0759">
        <w:rPr>
          <w:sz w:val="21"/>
        </w:rPr>
        <w:t>[4]"</w:t>
      </w:r>
      <w:proofErr w:type="spellStart"/>
      <w:proofErr w:type="gramStart"/>
      <w:r w:rsidR="001A0759" w:rsidRPr="001A0759">
        <w:rPr>
          <w:sz w:val="21"/>
        </w:rPr>
        <w:t>numpy.ndarray</w:t>
      </w:r>
      <w:proofErr w:type="gramEnd"/>
      <w:r w:rsidR="001A0759" w:rsidRPr="001A0759">
        <w:rPr>
          <w:sz w:val="21"/>
        </w:rPr>
        <w:t>.ndim</w:t>
      </w:r>
      <w:proofErr w:type="spellEnd"/>
      <w:r w:rsidR="001A0759" w:rsidRPr="001A0759">
        <w:rPr>
          <w:sz w:val="21"/>
        </w:rPr>
        <w:t xml:space="preserve"> — NumPy v1.19 Manual", Numpy.org, 2020. [Online]. Available: https://numpy.org/doc/stable/reference/generated/numpy.ndarray.ndim.html. [Accessed: 01- Nov- 2020].</w:t>
      </w:r>
      <w:r w:rsidR="001A0759" w:rsidRPr="001A0759">
        <w:t xml:space="preserve"> </w:t>
      </w:r>
      <w:r w:rsidR="001A0759" w:rsidRPr="001A0759">
        <w:rPr>
          <w:sz w:val="21"/>
        </w:rPr>
        <w:t>[5]"</w:t>
      </w:r>
      <w:proofErr w:type="spellStart"/>
      <w:proofErr w:type="gramStart"/>
      <w:r w:rsidR="001A0759" w:rsidRPr="001A0759">
        <w:rPr>
          <w:sz w:val="21"/>
        </w:rPr>
        <w:t>numpy.ndarray</w:t>
      </w:r>
      <w:proofErr w:type="gramEnd"/>
      <w:r w:rsidR="001A0759" w:rsidRPr="001A0759">
        <w:rPr>
          <w:sz w:val="21"/>
        </w:rPr>
        <w:t>.size</w:t>
      </w:r>
      <w:proofErr w:type="spellEnd"/>
      <w:r w:rsidR="001A0759" w:rsidRPr="001A0759">
        <w:rPr>
          <w:sz w:val="21"/>
        </w:rPr>
        <w:t xml:space="preserve"> — NumPy v1.19 Manual", Numpy.org, 2020. [Online]. Available: https://numpy.org/doc/stable/reference/generated/numpy.ndarray.size.html. [Accessed: 01- Nov- 2020].</w:t>
      </w:r>
      <w:r w:rsidR="004C0DA8" w:rsidRPr="004C0DA8">
        <w:t xml:space="preserve"> </w:t>
      </w:r>
      <w:r w:rsidR="004C0DA8" w:rsidRPr="004C0DA8">
        <w:rPr>
          <w:sz w:val="21"/>
        </w:rPr>
        <w:t>[6]"</w:t>
      </w:r>
      <w:proofErr w:type="spellStart"/>
      <w:proofErr w:type="gramStart"/>
      <w:r w:rsidR="004C0DA8" w:rsidRPr="004C0DA8">
        <w:rPr>
          <w:sz w:val="21"/>
        </w:rPr>
        <w:t>numpy.allclose</w:t>
      </w:r>
      <w:proofErr w:type="spellEnd"/>
      <w:proofErr w:type="gramEnd"/>
      <w:r w:rsidR="004C0DA8" w:rsidRPr="004C0DA8">
        <w:rPr>
          <w:sz w:val="21"/>
        </w:rPr>
        <w:t xml:space="preserve"> — NumPy v1.19 Manual", Numpy.org, 2020. [Online]. Available: https://numpy.org/doc/stable/reference/generated/numpy.allclose.html. [Accessed: 01- Nov- 2020].</w:t>
      </w:r>
      <w:r w:rsidR="00443876" w:rsidRPr="00443876">
        <w:t xml:space="preserve"> </w:t>
      </w:r>
      <w:r w:rsidR="00443876" w:rsidRPr="00443876">
        <w:rPr>
          <w:sz w:val="21"/>
        </w:rPr>
        <w:t>[7]"</w:t>
      </w:r>
      <w:proofErr w:type="spellStart"/>
      <w:r w:rsidR="00443876" w:rsidRPr="00443876">
        <w:rPr>
          <w:sz w:val="21"/>
        </w:rPr>
        <w:t>numpy.eye</w:t>
      </w:r>
      <w:proofErr w:type="spellEnd"/>
      <w:r w:rsidR="00443876" w:rsidRPr="00443876">
        <w:rPr>
          <w:sz w:val="21"/>
        </w:rPr>
        <w:t xml:space="preserve"> — NumPy v1.19 Manual", Numpy.org, 2020. [Online]. Available: https://numpy.org/doc/stable/reference/generated/numpy.eye.html. [Accessed: 01- Nov- 2020].</w:t>
      </w:r>
      <w:r w:rsidR="00443876" w:rsidRPr="00443876">
        <w:t xml:space="preserve"> </w:t>
      </w:r>
      <w:r w:rsidR="00443876" w:rsidRPr="00443876">
        <w:rPr>
          <w:sz w:val="21"/>
        </w:rPr>
        <w:t>[8]"</w:t>
      </w:r>
      <w:proofErr w:type="spellStart"/>
      <w:r w:rsidR="00443876" w:rsidRPr="00443876">
        <w:rPr>
          <w:sz w:val="21"/>
        </w:rPr>
        <w:t>numpy.all</w:t>
      </w:r>
      <w:proofErr w:type="spellEnd"/>
      <w:r w:rsidR="00443876" w:rsidRPr="00443876">
        <w:rPr>
          <w:sz w:val="21"/>
        </w:rPr>
        <w:t xml:space="preserve"> — NumPy v1.19 Manual", Numpy.org, 2020. [Online]. Available: https://numpy.org/doc/stable/reference/generated/numpy.all.html. [Accessed: 01- Nov- 2020].</w:t>
      </w:r>
      <w:r w:rsidR="005B37BB" w:rsidRPr="005B37BB">
        <w:t xml:space="preserve"> </w:t>
      </w:r>
      <w:r w:rsidR="005B37BB" w:rsidRPr="005B37BB">
        <w:rPr>
          <w:sz w:val="21"/>
        </w:rPr>
        <w:t>[9]"</w:t>
      </w:r>
      <w:proofErr w:type="spellStart"/>
      <w:proofErr w:type="gramStart"/>
      <w:r w:rsidR="005B37BB" w:rsidRPr="005B37BB">
        <w:rPr>
          <w:sz w:val="21"/>
        </w:rPr>
        <w:t>numpy.isscalar</w:t>
      </w:r>
      <w:proofErr w:type="spellEnd"/>
      <w:proofErr w:type="gramEnd"/>
      <w:r w:rsidR="005B37BB" w:rsidRPr="005B37BB">
        <w:rPr>
          <w:sz w:val="21"/>
        </w:rPr>
        <w:t xml:space="preserve"> — NumPy v1.19 Manual", Numpy.org, 2020. [Online]. Available: https://numpy.org/doc/stable/reference/generated/numpy.isscalar.html. [Accessed: 01- Nov- 2020].</w:t>
      </w:r>
      <w:r w:rsidR="00D40078" w:rsidRPr="00D40078">
        <w:t xml:space="preserve"> </w:t>
      </w:r>
      <w:r w:rsidR="00D40078" w:rsidRPr="00D40078">
        <w:rPr>
          <w:sz w:val="21"/>
        </w:rPr>
        <w:t>[10]"</w:t>
      </w:r>
      <w:proofErr w:type="spellStart"/>
      <w:r w:rsidR="00D40078" w:rsidRPr="00D40078">
        <w:rPr>
          <w:sz w:val="21"/>
        </w:rPr>
        <w:t>numpy.add</w:t>
      </w:r>
      <w:proofErr w:type="spellEnd"/>
      <w:r w:rsidR="00D40078" w:rsidRPr="00D40078">
        <w:rPr>
          <w:sz w:val="21"/>
        </w:rPr>
        <w:t xml:space="preserve"> — NumPy v1.19 Manual", Numpy.org, 2020. [Online]. Available: https://numpy.org/doc/stable/reference/generated/numpy.add.html. [Accessed: 01- Nov- 2020].</w:t>
      </w:r>
      <w:r w:rsidR="0000786C" w:rsidRPr="0000786C">
        <w:t xml:space="preserve"> </w:t>
      </w:r>
      <w:r w:rsidR="0000786C" w:rsidRPr="0000786C">
        <w:rPr>
          <w:sz w:val="21"/>
        </w:rPr>
        <w:t>[11]"</w:t>
      </w:r>
      <w:proofErr w:type="spellStart"/>
      <w:r w:rsidR="0000786C" w:rsidRPr="0000786C">
        <w:rPr>
          <w:sz w:val="21"/>
        </w:rPr>
        <w:t>numpy.sum</w:t>
      </w:r>
      <w:proofErr w:type="spellEnd"/>
      <w:r w:rsidR="0000786C" w:rsidRPr="0000786C">
        <w:rPr>
          <w:sz w:val="21"/>
        </w:rPr>
        <w:t xml:space="preserve"> — NumPy v1.19 Manual", Numpy.org, 2020. [Online]. Available: https://numpy.org/doc/stable/reference/generated/numpy.sum.html. [Accessed: 01- Nov- 2020].</w:t>
      </w:r>
      <w:r w:rsidR="0000786C" w:rsidRPr="0000786C">
        <w:t xml:space="preserve"> </w:t>
      </w:r>
      <w:r w:rsidR="0000786C" w:rsidRPr="0000786C">
        <w:rPr>
          <w:sz w:val="21"/>
        </w:rPr>
        <w:t>[12]"</w:t>
      </w:r>
      <w:proofErr w:type="spellStart"/>
      <w:proofErr w:type="gramStart"/>
      <w:r w:rsidR="0000786C" w:rsidRPr="0000786C">
        <w:rPr>
          <w:sz w:val="21"/>
        </w:rPr>
        <w:t>numpy.subtract</w:t>
      </w:r>
      <w:proofErr w:type="spellEnd"/>
      <w:proofErr w:type="gramEnd"/>
      <w:r w:rsidR="0000786C" w:rsidRPr="0000786C">
        <w:rPr>
          <w:sz w:val="21"/>
        </w:rPr>
        <w:t xml:space="preserve"> — NumPy v1.19 Manual", Numpy.org, 2020. [Online]. Available: https://numpy.org/doc/stable/reference/generated/numpy.subtract.html. [Accessed: 01- Nov- 2020].</w:t>
      </w:r>
      <w:r w:rsidR="00D72BF6" w:rsidRPr="00D72BF6">
        <w:t xml:space="preserve"> </w:t>
      </w:r>
      <w:r w:rsidR="00D72BF6" w:rsidRPr="00D72BF6">
        <w:rPr>
          <w:sz w:val="21"/>
        </w:rPr>
        <w:t>[13]"</w:t>
      </w:r>
      <w:proofErr w:type="spellStart"/>
      <w:proofErr w:type="gramStart"/>
      <w:r w:rsidR="00D72BF6" w:rsidRPr="00D72BF6">
        <w:rPr>
          <w:sz w:val="21"/>
        </w:rPr>
        <w:t>numpy.diff</w:t>
      </w:r>
      <w:proofErr w:type="spellEnd"/>
      <w:proofErr w:type="gramEnd"/>
      <w:r w:rsidR="00D72BF6" w:rsidRPr="00D72BF6">
        <w:rPr>
          <w:sz w:val="21"/>
        </w:rPr>
        <w:t xml:space="preserve"> — NumPy v1.19 Manual", Numpy.org, 2020. [Online]. Available: https://numpy.org/doc/stable/reference/generated/numpy.diff.html. [Accessed: 01- Nov- 2020].</w:t>
      </w:r>
      <w:r w:rsidR="00F56430" w:rsidRPr="00F56430">
        <w:t xml:space="preserve"> </w:t>
      </w:r>
      <w:r w:rsidR="00F56430" w:rsidRPr="00F56430">
        <w:rPr>
          <w:sz w:val="21"/>
        </w:rPr>
        <w:t>[14]"</w:t>
      </w:r>
      <w:proofErr w:type="spellStart"/>
      <w:proofErr w:type="gramStart"/>
      <w:r w:rsidR="00F56430" w:rsidRPr="00F56430">
        <w:rPr>
          <w:sz w:val="21"/>
        </w:rPr>
        <w:t>numpy.multiply</w:t>
      </w:r>
      <w:proofErr w:type="spellEnd"/>
      <w:proofErr w:type="gramEnd"/>
      <w:r w:rsidR="00F56430" w:rsidRPr="00F56430">
        <w:rPr>
          <w:sz w:val="21"/>
        </w:rPr>
        <w:t xml:space="preserve"> — NumPy v1.19 Manual", Numpy.org, 2020. [Online]. Available: https://numpy.org/doc/stable/reference/generated/numpy.multiply.html. [Accessed: 01- Nov- 2020].</w:t>
      </w:r>
      <w:r w:rsidR="00136782" w:rsidRPr="00136782">
        <w:t xml:space="preserve"> </w:t>
      </w:r>
      <w:r w:rsidR="00136782" w:rsidRPr="00136782">
        <w:rPr>
          <w:sz w:val="21"/>
        </w:rPr>
        <w:t>[15]"</w:t>
      </w:r>
      <w:proofErr w:type="spellStart"/>
      <w:proofErr w:type="gramStart"/>
      <w:r w:rsidR="00136782" w:rsidRPr="00136782">
        <w:rPr>
          <w:sz w:val="21"/>
        </w:rPr>
        <w:t>numpy.divide</w:t>
      </w:r>
      <w:proofErr w:type="spellEnd"/>
      <w:proofErr w:type="gramEnd"/>
      <w:r w:rsidR="00136782" w:rsidRPr="00136782">
        <w:rPr>
          <w:sz w:val="21"/>
        </w:rPr>
        <w:t xml:space="preserve"> — NumPy v1.19 Manual", Numpy.org, 2020. [Online]. Available: https://numpy.org/doc/stable/reference/generated/numpy.divide.html. [Accessed: 01- Nov- 2020].</w:t>
      </w:r>
    </w:p>
    <w:p w14:paraId="2C937D3B" w14:textId="1D6A6FB2" w:rsidR="00361235" w:rsidRDefault="00090D96" w:rsidP="00090D96">
      <w:pPr>
        <w:contextualSpacing/>
        <w:jc w:val="both"/>
        <w:rPr>
          <w:sz w:val="21"/>
        </w:rPr>
      </w:pPr>
      <w:r w:rsidRPr="00090D96">
        <w:rPr>
          <w:sz w:val="21"/>
        </w:rPr>
        <w:t>[16]</w:t>
      </w:r>
      <w:r w:rsidRPr="00090D96">
        <w:t xml:space="preserve"> </w:t>
      </w:r>
      <w:r w:rsidRPr="00090D96">
        <w:rPr>
          <w:sz w:val="21"/>
        </w:rPr>
        <w:t xml:space="preserve">M. </w:t>
      </w:r>
      <w:proofErr w:type="spellStart"/>
      <w:r w:rsidRPr="00090D96">
        <w:rPr>
          <w:sz w:val="21"/>
        </w:rPr>
        <w:t>Subedi</w:t>
      </w:r>
      <w:proofErr w:type="spellEnd"/>
      <w:r w:rsidRPr="00090D96">
        <w:rPr>
          <w:sz w:val="21"/>
        </w:rPr>
        <w:t xml:space="preserve">, T. Hocking, M. </w:t>
      </w:r>
      <w:proofErr w:type="spellStart"/>
      <w:r w:rsidRPr="00090D96">
        <w:rPr>
          <w:sz w:val="21"/>
        </w:rPr>
        <w:t>Fullen</w:t>
      </w:r>
      <w:proofErr w:type="spellEnd"/>
      <w:r w:rsidR="00696F3D">
        <w:rPr>
          <w:sz w:val="21"/>
        </w:rPr>
        <w:t>,</w:t>
      </w:r>
      <w:r w:rsidRPr="00090D96">
        <w:rPr>
          <w:sz w:val="21"/>
        </w:rPr>
        <w:t xml:space="preserve"> and A. </w:t>
      </w:r>
      <w:proofErr w:type="spellStart"/>
      <w:r w:rsidRPr="00090D96">
        <w:rPr>
          <w:sz w:val="21"/>
        </w:rPr>
        <w:t>Mccrea</w:t>
      </w:r>
      <w:proofErr w:type="spellEnd"/>
      <w:r w:rsidRPr="00090D96">
        <w:rPr>
          <w:sz w:val="21"/>
        </w:rPr>
        <w:t>, "An Awareness-Adoption Matrix for Strategic Decision Making in Agricultural Development Projects: A Case Study in Yunnan Province, China", ResearchGate, 2020. [Online]. Available: https://www.researchgate.net/publication/222888040_An_Awareness-Adoption_Matrix_for_Strategic_Decision_Making_in_Agricultural_Development_Projects_A_Case_Study_in_Yunnan_Province_China. [Accessed: 02- Nov- 2020].</w:t>
      </w:r>
    </w:p>
    <w:p w14:paraId="78D3CA5C" w14:textId="2331FD0E" w:rsidR="008D41D9" w:rsidRDefault="008D41D9" w:rsidP="008D41D9">
      <w:pPr>
        <w:contextualSpacing/>
        <w:jc w:val="center"/>
        <w:rPr>
          <w:b/>
          <w:sz w:val="36"/>
        </w:rPr>
      </w:pPr>
      <w:r>
        <w:rPr>
          <w:b/>
          <w:sz w:val="36"/>
        </w:rPr>
        <w:lastRenderedPageBreak/>
        <w:t>Appendix</w:t>
      </w:r>
    </w:p>
    <w:p w14:paraId="4FC5C37F" w14:textId="524DF5EA" w:rsidR="008D41D9" w:rsidRPr="00090D96" w:rsidRDefault="008D41D9" w:rsidP="00CF5625">
      <w:pPr>
        <w:contextualSpacing/>
        <w:jc w:val="both"/>
        <w:rPr>
          <w:sz w:val="21"/>
        </w:rPr>
      </w:pPr>
      <w:proofErr w:type="spellStart"/>
      <w:r>
        <w:t>Github</w:t>
      </w:r>
      <w:proofErr w:type="spellEnd"/>
      <w:r>
        <w:t xml:space="preserve"> Link - </w:t>
      </w:r>
      <w:r w:rsidRPr="008D41D9">
        <w:t>https://github.com/Sus102/LA_Lab/tree/master/LA_LAB_6</w:t>
      </w:r>
    </w:p>
    <w:sectPr w:rsidR="008D41D9" w:rsidRPr="00090D96" w:rsidSect="00244CCD">
      <w:footerReference w:type="default" r:id="rId26"/>
      <w:headerReference w:type="first" r:id="rId27"/>
      <w:footerReference w:type="first" r:id="rId28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0AFC39" w14:textId="77777777" w:rsidR="000B5E0B" w:rsidRDefault="000B5E0B" w:rsidP="00244CCD">
      <w:pPr>
        <w:spacing w:line="240" w:lineRule="auto"/>
      </w:pPr>
      <w:r>
        <w:separator/>
      </w:r>
    </w:p>
  </w:endnote>
  <w:endnote w:type="continuationSeparator" w:id="0">
    <w:p w14:paraId="3DAC147F" w14:textId="77777777" w:rsidR="000B5E0B" w:rsidRDefault="000B5E0B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88B37" w14:textId="77777777" w:rsidR="003C6C55" w:rsidRDefault="003C6C55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795B2EC6" wp14:editId="3A1E61E8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3A9EE469" wp14:editId="7CAD75E5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D18789" w14:textId="77777777" w:rsidR="003C6C55" w:rsidRDefault="003C6C55" w:rsidP="003C6C5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CF2A5" w14:textId="77777777" w:rsidR="003C6C55" w:rsidRDefault="003C6C5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3C1389B" wp14:editId="66A567E0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28EE6D8" wp14:editId="6F3AF0F0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E86B50" w14:textId="77777777" w:rsidR="000B5E0B" w:rsidRDefault="000B5E0B" w:rsidP="00244CCD">
      <w:pPr>
        <w:spacing w:line="240" w:lineRule="auto"/>
      </w:pPr>
      <w:r>
        <w:separator/>
      </w:r>
    </w:p>
  </w:footnote>
  <w:footnote w:type="continuationSeparator" w:id="0">
    <w:p w14:paraId="654C1DE9" w14:textId="77777777" w:rsidR="000B5E0B" w:rsidRDefault="000B5E0B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3C6C55" w:rsidRPr="006230BD" w14:paraId="28ABE666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04EA00F" w14:textId="77777777" w:rsidR="003C6C55" w:rsidRPr="00EA55B5" w:rsidRDefault="003C6C55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2590C5A8" wp14:editId="3DFB946D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7779DDA1" wp14:editId="193866FF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435F546A" w14:textId="77777777" w:rsidR="003C6C55" w:rsidRPr="00EA55B5" w:rsidRDefault="003C6C55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3B362EBD" w14:textId="77777777" w:rsidR="003C6C55" w:rsidRPr="00244CCD" w:rsidRDefault="003C6C55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65B29372" w14:textId="77777777" w:rsidR="003C6C55" w:rsidRPr="006230BD" w:rsidRDefault="003C6C55" w:rsidP="003C6C55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3D401B5" wp14:editId="175231A8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747B6A6" wp14:editId="2536D61F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zIwNjSwMDY3sjRT0lEKTi0uzszPAykwrQUA/vyFySwAAAA="/>
  </w:docVars>
  <w:rsids>
    <w:rsidRoot w:val="00361235"/>
    <w:rsid w:val="000039D2"/>
    <w:rsid w:val="000043F2"/>
    <w:rsid w:val="0000786C"/>
    <w:rsid w:val="00032905"/>
    <w:rsid w:val="000408C7"/>
    <w:rsid w:val="000876F6"/>
    <w:rsid w:val="00087A4F"/>
    <w:rsid w:val="00090D96"/>
    <w:rsid w:val="000A2D51"/>
    <w:rsid w:val="000B5E0B"/>
    <w:rsid w:val="000C21D2"/>
    <w:rsid w:val="000D7B30"/>
    <w:rsid w:val="001015DE"/>
    <w:rsid w:val="0010207E"/>
    <w:rsid w:val="00116113"/>
    <w:rsid w:val="00136782"/>
    <w:rsid w:val="00140E5F"/>
    <w:rsid w:val="00154D12"/>
    <w:rsid w:val="00156C7C"/>
    <w:rsid w:val="001A0759"/>
    <w:rsid w:val="001B184C"/>
    <w:rsid w:val="001D1D9A"/>
    <w:rsid w:val="001D5FF1"/>
    <w:rsid w:val="001F35C7"/>
    <w:rsid w:val="001F59CE"/>
    <w:rsid w:val="0020218E"/>
    <w:rsid w:val="002079BC"/>
    <w:rsid w:val="0021780C"/>
    <w:rsid w:val="00230493"/>
    <w:rsid w:val="00244CCD"/>
    <w:rsid w:val="00252ED4"/>
    <w:rsid w:val="00261AAD"/>
    <w:rsid w:val="0026264E"/>
    <w:rsid w:val="002B5DDF"/>
    <w:rsid w:val="002C5D10"/>
    <w:rsid w:val="002C678C"/>
    <w:rsid w:val="002F4BDD"/>
    <w:rsid w:val="003343B9"/>
    <w:rsid w:val="00361235"/>
    <w:rsid w:val="00387F5B"/>
    <w:rsid w:val="00391CAF"/>
    <w:rsid w:val="00396223"/>
    <w:rsid w:val="003A442B"/>
    <w:rsid w:val="003A6389"/>
    <w:rsid w:val="003A7B05"/>
    <w:rsid w:val="003B4E28"/>
    <w:rsid w:val="003B7CF3"/>
    <w:rsid w:val="003C0EED"/>
    <w:rsid w:val="003C5DDB"/>
    <w:rsid w:val="003C6C55"/>
    <w:rsid w:val="003F31E0"/>
    <w:rsid w:val="003F5EBD"/>
    <w:rsid w:val="004041BE"/>
    <w:rsid w:val="004063A3"/>
    <w:rsid w:val="00413011"/>
    <w:rsid w:val="004318D9"/>
    <w:rsid w:val="00443876"/>
    <w:rsid w:val="004647E2"/>
    <w:rsid w:val="00480B48"/>
    <w:rsid w:val="0048126C"/>
    <w:rsid w:val="00486ADA"/>
    <w:rsid w:val="004C0DA8"/>
    <w:rsid w:val="004C3809"/>
    <w:rsid w:val="00522B3B"/>
    <w:rsid w:val="0056150F"/>
    <w:rsid w:val="0056747A"/>
    <w:rsid w:val="005860CF"/>
    <w:rsid w:val="00591121"/>
    <w:rsid w:val="00593169"/>
    <w:rsid w:val="005B37BB"/>
    <w:rsid w:val="005B5FE8"/>
    <w:rsid w:val="005C2443"/>
    <w:rsid w:val="005F7D8C"/>
    <w:rsid w:val="006147C5"/>
    <w:rsid w:val="0062476B"/>
    <w:rsid w:val="00677988"/>
    <w:rsid w:val="0068671F"/>
    <w:rsid w:val="00696F3D"/>
    <w:rsid w:val="006A3E89"/>
    <w:rsid w:val="006C0DFF"/>
    <w:rsid w:val="006E0984"/>
    <w:rsid w:val="006F2269"/>
    <w:rsid w:val="00702A98"/>
    <w:rsid w:val="00710720"/>
    <w:rsid w:val="00726155"/>
    <w:rsid w:val="00726F3A"/>
    <w:rsid w:val="00731C7C"/>
    <w:rsid w:val="00754860"/>
    <w:rsid w:val="007857D3"/>
    <w:rsid w:val="007A4F8F"/>
    <w:rsid w:val="007C5F7B"/>
    <w:rsid w:val="007E3B11"/>
    <w:rsid w:val="00815284"/>
    <w:rsid w:val="00815ECE"/>
    <w:rsid w:val="00820366"/>
    <w:rsid w:val="008204C3"/>
    <w:rsid w:val="00843376"/>
    <w:rsid w:val="00850B6B"/>
    <w:rsid w:val="00856B50"/>
    <w:rsid w:val="00873292"/>
    <w:rsid w:val="00891FCA"/>
    <w:rsid w:val="008B3BA4"/>
    <w:rsid w:val="008D41D9"/>
    <w:rsid w:val="008E0EB5"/>
    <w:rsid w:val="008E5A72"/>
    <w:rsid w:val="008F4FA1"/>
    <w:rsid w:val="00901CC0"/>
    <w:rsid w:val="00924089"/>
    <w:rsid w:val="00933C83"/>
    <w:rsid w:val="00945CBD"/>
    <w:rsid w:val="009502C4"/>
    <w:rsid w:val="009607F9"/>
    <w:rsid w:val="00972782"/>
    <w:rsid w:val="00980AD4"/>
    <w:rsid w:val="00987692"/>
    <w:rsid w:val="0099080F"/>
    <w:rsid w:val="00992CB0"/>
    <w:rsid w:val="009B42B6"/>
    <w:rsid w:val="009B5CE1"/>
    <w:rsid w:val="009F46DE"/>
    <w:rsid w:val="00A27516"/>
    <w:rsid w:val="00A30B36"/>
    <w:rsid w:val="00A32B0A"/>
    <w:rsid w:val="00A63FE5"/>
    <w:rsid w:val="00A810D3"/>
    <w:rsid w:val="00A86FCD"/>
    <w:rsid w:val="00A91114"/>
    <w:rsid w:val="00AA372A"/>
    <w:rsid w:val="00AB07A7"/>
    <w:rsid w:val="00AD6AF3"/>
    <w:rsid w:val="00AE1EDF"/>
    <w:rsid w:val="00AE344E"/>
    <w:rsid w:val="00AF1245"/>
    <w:rsid w:val="00B50EBC"/>
    <w:rsid w:val="00B66FB9"/>
    <w:rsid w:val="00B74918"/>
    <w:rsid w:val="00B86449"/>
    <w:rsid w:val="00B90598"/>
    <w:rsid w:val="00B932F6"/>
    <w:rsid w:val="00BC5E27"/>
    <w:rsid w:val="00BD7E79"/>
    <w:rsid w:val="00C04DB2"/>
    <w:rsid w:val="00C43EE5"/>
    <w:rsid w:val="00C54918"/>
    <w:rsid w:val="00C72979"/>
    <w:rsid w:val="00C7619A"/>
    <w:rsid w:val="00C8542A"/>
    <w:rsid w:val="00C85F6A"/>
    <w:rsid w:val="00CA21C7"/>
    <w:rsid w:val="00CA409C"/>
    <w:rsid w:val="00CB0345"/>
    <w:rsid w:val="00CC50FB"/>
    <w:rsid w:val="00CC5902"/>
    <w:rsid w:val="00CD3098"/>
    <w:rsid w:val="00CE227C"/>
    <w:rsid w:val="00CF5625"/>
    <w:rsid w:val="00D052DC"/>
    <w:rsid w:val="00D10AAF"/>
    <w:rsid w:val="00D13B6D"/>
    <w:rsid w:val="00D14335"/>
    <w:rsid w:val="00D307B1"/>
    <w:rsid w:val="00D40078"/>
    <w:rsid w:val="00D60BC2"/>
    <w:rsid w:val="00D72BF6"/>
    <w:rsid w:val="00D770B1"/>
    <w:rsid w:val="00DA0315"/>
    <w:rsid w:val="00DA3593"/>
    <w:rsid w:val="00DA6700"/>
    <w:rsid w:val="00DC0973"/>
    <w:rsid w:val="00DD3A2C"/>
    <w:rsid w:val="00DD5061"/>
    <w:rsid w:val="00DE2AAA"/>
    <w:rsid w:val="00DF37F9"/>
    <w:rsid w:val="00DF7E5B"/>
    <w:rsid w:val="00E07F18"/>
    <w:rsid w:val="00E4781D"/>
    <w:rsid w:val="00E56BFB"/>
    <w:rsid w:val="00E6694F"/>
    <w:rsid w:val="00E91536"/>
    <w:rsid w:val="00E9791D"/>
    <w:rsid w:val="00EB208D"/>
    <w:rsid w:val="00ED2B31"/>
    <w:rsid w:val="00EE25F3"/>
    <w:rsid w:val="00EE4C79"/>
    <w:rsid w:val="00EF13B6"/>
    <w:rsid w:val="00EF355E"/>
    <w:rsid w:val="00EF3BC4"/>
    <w:rsid w:val="00F109EF"/>
    <w:rsid w:val="00F12F99"/>
    <w:rsid w:val="00F17728"/>
    <w:rsid w:val="00F32054"/>
    <w:rsid w:val="00F33945"/>
    <w:rsid w:val="00F36473"/>
    <w:rsid w:val="00F56430"/>
    <w:rsid w:val="00F56F50"/>
    <w:rsid w:val="00F63394"/>
    <w:rsid w:val="00F85607"/>
    <w:rsid w:val="00FC1AF2"/>
    <w:rsid w:val="00FC6A6D"/>
    <w:rsid w:val="00FE1326"/>
    <w:rsid w:val="00FF0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4EFC4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8D41D9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E1E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98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21</Pages>
  <Words>2371</Words>
  <Characters>13520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Myke Sustento</cp:lastModifiedBy>
  <cp:revision>308</cp:revision>
  <dcterms:created xsi:type="dcterms:W3CDTF">2020-08-16T01:52:00Z</dcterms:created>
  <dcterms:modified xsi:type="dcterms:W3CDTF">2020-11-02T07:17:00Z</dcterms:modified>
</cp:coreProperties>
</file>